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ackground w:color="C5CCD0" w:themeColor="background2" w:themeShade="E5"/>
  <w:body>
    <w:p w14:paraId="2D3A6DF0" w14:textId="2CF8E379" w:rsidR="002B5478" w:rsidRDefault="00804D27"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33B75A4" wp14:editId="2DE801FB">
                <wp:simplePos x="0" y="0"/>
                <wp:positionH relativeFrom="page">
                  <wp:align>right</wp:align>
                </wp:positionH>
                <wp:positionV relativeFrom="paragraph">
                  <wp:posOffset>-845820</wp:posOffset>
                </wp:positionV>
                <wp:extent cx="10687050" cy="1264920"/>
                <wp:effectExtent l="0" t="0" r="0" b="0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687050" cy="1264920"/>
                        </a:xfrm>
                        <a:prstGeom prst="rect">
                          <a:avLst/>
                        </a:prstGeom>
                        <a:solidFill>
                          <a:schemeClr val="bg2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D6EF1C6" w14:textId="06CA0DEE" w:rsidR="0023643A" w:rsidRPr="0023643A" w:rsidRDefault="0023643A" w:rsidP="0023643A">
                            <w:pPr>
                              <w:jc w:val="center"/>
                              <w:rPr>
                                <w:b/>
                                <w:bCs/>
                                <w:color w:val="000000" w:themeColor="text1"/>
                                <w:sz w:val="44"/>
                                <w:szCs w:val="44"/>
                                <w:u w:val="single"/>
                                <w:lang w:val="en-US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23643A">
                              <w:rPr>
                                <w:b/>
                                <w:bCs/>
                                <w:color w:val="000000" w:themeColor="text1"/>
                                <w:sz w:val="44"/>
                                <w:szCs w:val="44"/>
                                <w:u w:val="single"/>
                                <w:lang w:val="en-US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New Cafe Repor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33B75A4" id="Rectangle 1" o:spid="_x0000_s1026" style="position:absolute;margin-left:790.3pt;margin-top:-66.6pt;width:841.5pt;height:99.6pt;z-index:251659264;visibility:visible;mso-wrap-style:square;mso-width-percent:0;mso-height-percent:0;mso-wrap-distance-left:9pt;mso-wrap-distance-top:0;mso-wrap-distance-right:9pt;mso-wrap-distance-bottom:0;mso-position-horizontal:right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" fillcolor="#dfe3e5 [3214]" stroked="f" strokeweight="1pt">
                <v:textbox>
                  <w:txbxContent>
                    <w:p w14:paraId="3D6EF1C6" w14:textId="06CA0DEE" w:rsidR="0023643A" w:rsidRPr="0023643A" w:rsidRDefault="0023643A" w:rsidP="0023643A">
                      <w:pPr>
                        <w:jc w:val="center"/>
                        <w:rPr>
                          <w:b/>
                          <w:bCs/>
                          <w:color w:val="000000" w:themeColor="text1"/>
                          <w:sz w:val="44"/>
                          <w:szCs w:val="44"/>
                          <w:u w:val="single"/>
                          <w:lang w:val="en-US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23643A">
                        <w:rPr>
                          <w:b/>
                          <w:bCs/>
                          <w:color w:val="000000" w:themeColor="text1"/>
                          <w:sz w:val="44"/>
                          <w:szCs w:val="44"/>
                          <w:u w:val="single"/>
                          <w:lang w:val="en-US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New Cafe Report</w:t>
                      </w:r>
                    </w:p>
                  </w:txbxContent>
                </v:textbox>
                <w10:wrap anchorx="page"/>
              </v:rect>
            </w:pict>
          </mc:Fallback>
        </mc:AlternateContent>
      </w:r>
    </w:p>
    <w:p w14:paraId="353612FE" w14:textId="0F699369" w:rsidR="00804D27" w:rsidRDefault="003D3D35">
      <w:bookmarkStart w:id="0" w:name="_GoBack"/>
      <w:bookmarkEnd w:id="0"/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3AAB2430" wp14:editId="451059E8">
                <wp:simplePos x="0" y="0"/>
                <wp:positionH relativeFrom="margin">
                  <wp:posOffset>4541520</wp:posOffset>
                </wp:positionH>
                <wp:positionV relativeFrom="paragraph">
                  <wp:posOffset>133350</wp:posOffset>
                </wp:positionV>
                <wp:extent cx="5238750" cy="6621780"/>
                <wp:effectExtent l="0" t="0" r="0" b="7620"/>
                <wp:wrapNone/>
                <wp:docPr id="4" name="Rectangle: Rounded Corners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238750" cy="6621780"/>
                        </a:xfrm>
                        <a:prstGeom prst="roundRect">
                          <a:avLst>
                            <a:gd name="adj" fmla="val 2126"/>
                          </a:avLst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B2C500E" w14:textId="77777777" w:rsidR="00A71C07" w:rsidRPr="00A71C07" w:rsidRDefault="00A71C07" w:rsidP="00A71C07">
                            <w:pPr>
                              <w:jc w:val="both"/>
                              <w:rPr>
                                <w:color w:val="002060"/>
                                <w:lang w:val="en-US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A71C07">
                              <w:rPr>
                                <w:color w:val="002060"/>
                                <w:lang w:val="en-US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After comparing the three locations, I found that the first site is located at a street corner with heavy traffic, but its rent is very high, and its revenues, compared to the other two locations, are lower.</w:t>
                            </w:r>
                          </w:p>
                          <w:p w14:paraId="03F3A6B0" w14:textId="354E598C" w:rsidR="00A71C07" w:rsidRDefault="00A71C07" w:rsidP="00A71C07">
                            <w:pPr>
                              <w:jc w:val="both"/>
                              <w:rPr>
                                <w:color w:val="002060"/>
                                <w:lang w:val="en-US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A71C07">
                              <w:rPr>
                                <w:color w:val="002060"/>
                                <w:lang w:val="en-US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As for the second location, it is situated next to a college, making it an ideal spot for university students. It is also a quiet area. The third location is in a new shopping complex, which is bound to have a promising future.</w:t>
                            </w:r>
                          </w:p>
                          <w:p w14:paraId="1193BBB2" w14:textId="19CE1EC3" w:rsidR="0023643A" w:rsidRDefault="00A71C07" w:rsidP="00A71C07">
                            <w:pPr>
                              <w:jc w:val="both"/>
                              <w:rPr>
                                <w:color w:val="002060"/>
                                <w:lang w:val="en-US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A71C07">
                              <w:rPr>
                                <w:color w:val="002060"/>
                                <w:lang w:val="en-US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Therefore, the real comparison lies between Location 2 and Location 3, as their revenues are quite similar. Location 2 had revenues of 201,222.9 over the past seven months, slightly higher than Location 3, which generated 200,452.3.</w:t>
                            </w:r>
                          </w:p>
                          <w:p w14:paraId="6321F784" w14:textId="7EDD12E6" w:rsidR="00A71C07" w:rsidRPr="00A71C07" w:rsidRDefault="00A71C07" w:rsidP="00A71C07">
                            <w:pPr>
                              <w:jc w:val="both"/>
                              <w:rPr>
                                <w:color w:val="002060"/>
                                <w:lang w:val="en-US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A71C07">
                              <w:rPr>
                                <w:color w:val="002060"/>
                                <w:lang w:val="en-US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Regarding the higher profit, I recommend Location 2. However, I believe Location 3 will have a promising future in the shopping complex because it operates throughout the day and experiences high demand during busy periods. In contrast, Location 2 mainly sees peak demand only between 5 PM and 10 PM.</w:t>
                            </w:r>
                          </w:p>
                          <w:p w14:paraId="137EDC95" w14:textId="55B7C316" w:rsidR="00A71C07" w:rsidRDefault="00A71C07" w:rsidP="00A71C07">
                            <w:pPr>
                              <w:jc w:val="both"/>
                              <w:rPr>
                                <w:color w:val="002060"/>
                                <w:lang w:val="en-US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A71C07">
                              <w:rPr>
                                <w:color w:val="002060"/>
                                <w:lang w:val="en-US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Additionally, it's crucial to note that Location 2 will heavily depend on university students, and during holidays, it may experience low demand. Therefore, </w:t>
                            </w:r>
                            <w:r w:rsidRPr="00A71C07">
                              <w:rPr>
                                <w:color w:val="002060"/>
                                <w:highlight w:val="lightGray"/>
                                <w:lang w:val="en-US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I recommend Location 3 due to its bright future and expect an increase in revenues in the future.</w:t>
                            </w:r>
                          </w:p>
                          <w:p w14:paraId="49D9417A" w14:textId="6524E605" w:rsidR="003D3D35" w:rsidRPr="003D3D35" w:rsidRDefault="003D3D35" w:rsidP="003D3D35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jc w:val="both"/>
                              <w:rPr>
                                <w:b/>
                                <w:bCs/>
                                <w:color w:val="002060"/>
                                <w:u w:val="single"/>
                                <w:lang w:val="en-US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3D3D35">
                              <w:rPr>
                                <w:b/>
                                <w:bCs/>
                                <w:color w:val="002060"/>
                                <w:u w:val="single"/>
                                <w:lang w:val="en-US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Therefore, my suggestions for increasing profits for Mr. Ajoy are:</w:t>
                            </w:r>
                          </w:p>
                          <w:p w14:paraId="2EB1CA1A" w14:textId="77777777" w:rsidR="003D3D35" w:rsidRPr="003D3D35" w:rsidRDefault="003D3D35" w:rsidP="003D3D35">
                            <w:pPr>
                              <w:jc w:val="both"/>
                              <w:rPr>
                                <w:color w:val="002060"/>
                                <w:lang w:val="en-US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3D3D35">
                              <w:rPr>
                                <w:color w:val="002060"/>
                                <w:lang w:val="en-US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1. Distribute staff shifts throughout the day to accommodate customer flow.</w:t>
                            </w:r>
                          </w:p>
                          <w:p w14:paraId="75A306AF" w14:textId="403AB9BF" w:rsidR="003D3D35" w:rsidRPr="003D3D35" w:rsidRDefault="003D3D35" w:rsidP="003D3D35">
                            <w:pPr>
                              <w:jc w:val="both"/>
                              <w:rPr>
                                <w:color w:val="002060"/>
                                <w:lang w:val="en-US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3D3D35">
                              <w:rPr>
                                <w:color w:val="002060"/>
                                <w:lang w:val="en-US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2. The </w:t>
                            </w:r>
                            <w:r>
                              <w:rPr>
                                <w:color w:val="002060"/>
                                <w:lang w:val="en-US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most popular orders are latte, A</w:t>
                            </w:r>
                            <w:r w:rsidRPr="003D3D35">
                              <w:rPr>
                                <w:color w:val="002060"/>
                                <w:lang w:val="en-US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meric</w:t>
                            </w:r>
                            <w:r>
                              <w:rPr>
                                <w:color w:val="002060"/>
                                <w:lang w:val="en-US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ano with milk, cappuccino, and C</w:t>
                            </w:r>
                            <w:r w:rsidRPr="003D3D35">
                              <w:rPr>
                                <w:color w:val="002060"/>
                                <w:lang w:val="en-US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ortado, so these should always be available.</w:t>
                            </w:r>
                          </w:p>
                          <w:p w14:paraId="0A444D1B" w14:textId="77777777" w:rsidR="003D3D35" w:rsidRPr="003D3D35" w:rsidRDefault="003D3D35" w:rsidP="003D3D35">
                            <w:pPr>
                              <w:jc w:val="both"/>
                              <w:rPr>
                                <w:color w:val="002060"/>
                                <w:lang w:val="en-US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3D3D35">
                              <w:rPr>
                                <w:color w:val="002060"/>
                                <w:lang w:val="en-US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3. Distribute flyers and create a social media page to raise awareness about the new café and attract more customers.</w:t>
                            </w:r>
                          </w:p>
                          <w:p w14:paraId="794EBD14" w14:textId="77777777" w:rsidR="003D3D35" w:rsidRPr="003D3D35" w:rsidRDefault="003D3D35" w:rsidP="003D3D35">
                            <w:pPr>
                              <w:jc w:val="both"/>
                              <w:rPr>
                                <w:color w:val="002060"/>
                                <w:lang w:val="en-US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3D3D35">
                              <w:rPr>
                                <w:color w:val="002060"/>
                                <w:lang w:val="en-US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4. Implement discounts at the end of each month due to the decrease in customers during that time.</w:t>
                            </w:r>
                          </w:p>
                          <w:p w14:paraId="05C3F6EA" w14:textId="5CB891EA" w:rsidR="003D3D35" w:rsidRPr="00A71C07" w:rsidRDefault="003D3D35" w:rsidP="003D3D35">
                            <w:pPr>
                              <w:jc w:val="both"/>
                              <w:rPr>
                                <w:color w:val="002060"/>
                                <w:lang w:val="en-US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3D3D35">
                              <w:rPr>
                                <w:color w:val="002060"/>
                                <w:lang w:val="en-US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5. Ensure the place is quiet and play soft music to enhance the experience while enjoying the drinks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3AAB2430" id="Rectangle: Rounded Corners 4" o:spid="_x0000_s1027" style="position:absolute;margin-left:357.6pt;margin-top:10.5pt;width:412.5pt;height:521.4pt;z-index:25166336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arcsize="139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" fillcolor="white [3212]" stroked="f" strokeweight="1pt">
                <v:stroke joinstyle="miter"/>
                <v:textbox>
                  <w:txbxContent>
                    <w:p w14:paraId="0B2C500E" w14:textId="77777777" w:rsidR="00A71C07" w:rsidRPr="00A71C07" w:rsidRDefault="00A71C07" w:rsidP="00A71C07">
                      <w:pPr>
                        <w:jc w:val="both"/>
                        <w:rPr>
                          <w:color w:val="002060"/>
                          <w:lang w:val="en-US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A71C07">
                        <w:rPr>
                          <w:color w:val="002060"/>
                          <w:lang w:val="en-US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After comparing the three locations, I found that the first site is located at a street corner with heavy traffic, but its rent is very high, and its revenues, compared to the other two locations, are lower.</w:t>
                      </w:r>
                    </w:p>
                    <w:p w14:paraId="03F3A6B0" w14:textId="354E598C" w:rsidR="00A71C07" w:rsidRDefault="00A71C07" w:rsidP="00A71C07">
                      <w:pPr>
                        <w:jc w:val="both"/>
                        <w:rPr>
                          <w:color w:val="002060"/>
                          <w:lang w:val="en-US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A71C07">
                        <w:rPr>
                          <w:color w:val="002060"/>
                          <w:lang w:val="en-US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As for the second location, it is situated next to a college, making it an ideal spot for university students. It is also a quiet area. The third location is in a new shopping complex, which is bound to have a promising future.</w:t>
                      </w:r>
                    </w:p>
                    <w:p w14:paraId="1193BBB2" w14:textId="19CE1EC3" w:rsidR="0023643A" w:rsidRDefault="00A71C07" w:rsidP="00A71C07">
                      <w:pPr>
                        <w:jc w:val="both"/>
                        <w:rPr>
                          <w:color w:val="002060"/>
                          <w:lang w:val="en-US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A71C07">
                        <w:rPr>
                          <w:color w:val="002060"/>
                          <w:lang w:val="en-US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Therefore, the real comparison lies between Location 2 and Location 3, as their revenues are quite similar. Location 2 had revenues of 201,222.9 over the past seven months, slightly higher than Location 3, which generated 200,452.3.</w:t>
                      </w:r>
                    </w:p>
                    <w:p w14:paraId="6321F784" w14:textId="7EDD12E6" w:rsidR="00A71C07" w:rsidRPr="00A71C07" w:rsidRDefault="00A71C07" w:rsidP="00A71C07">
                      <w:pPr>
                        <w:jc w:val="both"/>
                        <w:rPr>
                          <w:color w:val="002060"/>
                          <w:lang w:val="en-US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A71C07">
                        <w:rPr>
                          <w:color w:val="002060"/>
                          <w:lang w:val="en-US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Regarding the higher profit, I recommend Location 2. However, I believe Location 3 will have a promising future in the shopping complex because it operates throughout the day and experiences high demand during busy periods. In contrast, Location 2 mainly sees peak demand only between 5 PM and 10 PM.</w:t>
                      </w:r>
                    </w:p>
                    <w:p w14:paraId="137EDC95" w14:textId="55B7C316" w:rsidR="00A71C07" w:rsidRDefault="00A71C07" w:rsidP="00A71C07">
                      <w:pPr>
                        <w:jc w:val="both"/>
                        <w:rPr>
                          <w:color w:val="002060"/>
                          <w:lang w:val="en-US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A71C07">
                        <w:rPr>
                          <w:color w:val="002060"/>
                          <w:lang w:val="en-US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Additionally, it's crucial to note that Location 2 will heavily depend on university students, and during holidays, it may experience low demand. Therefore, </w:t>
                      </w:r>
                      <w:r w:rsidRPr="00A71C07">
                        <w:rPr>
                          <w:color w:val="002060"/>
                          <w:highlight w:val="lightGray"/>
                          <w:lang w:val="en-US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I recommend Location 3 due to its bright future and expect an increase in revenues in the future.</w:t>
                      </w:r>
                    </w:p>
                    <w:p w14:paraId="49D9417A" w14:textId="6524E605" w:rsidR="003D3D35" w:rsidRPr="003D3D35" w:rsidRDefault="003D3D35" w:rsidP="003D3D35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jc w:val="both"/>
                        <w:rPr>
                          <w:b/>
                          <w:bCs/>
                          <w:color w:val="002060"/>
                          <w:u w:val="single"/>
                          <w:lang w:val="en-US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3D3D35">
                        <w:rPr>
                          <w:b/>
                          <w:bCs/>
                          <w:color w:val="002060"/>
                          <w:u w:val="single"/>
                          <w:lang w:val="en-US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Therefore, my suggestions for increasing profits for Mr. Ajoy are:</w:t>
                      </w:r>
                    </w:p>
                    <w:p w14:paraId="2EB1CA1A" w14:textId="77777777" w:rsidR="003D3D35" w:rsidRPr="003D3D35" w:rsidRDefault="003D3D35" w:rsidP="003D3D35">
                      <w:pPr>
                        <w:jc w:val="both"/>
                        <w:rPr>
                          <w:color w:val="002060"/>
                          <w:lang w:val="en-US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3D3D35">
                        <w:rPr>
                          <w:color w:val="002060"/>
                          <w:lang w:val="en-US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1. Distribute staff shifts throughout the day to accommodate customer flow.</w:t>
                      </w:r>
                    </w:p>
                    <w:p w14:paraId="75A306AF" w14:textId="403AB9BF" w:rsidR="003D3D35" w:rsidRPr="003D3D35" w:rsidRDefault="003D3D35" w:rsidP="003D3D35">
                      <w:pPr>
                        <w:jc w:val="both"/>
                        <w:rPr>
                          <w:color w:val="002060"/>
                          <w:lang w:val="en-US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3D3D35">
                        <w:rPr>
                          <w:color w:val="002060"/>
                          <w:lang w:val="en-US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2. The </w:t>
                      </w:r>
                      <w:r>
                        <w:rPr>
                          <w:color w:val="002060"/>
                          <w:lang w:val="en-US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most popular orders are latte, A</w:t>
                      </w:r>
                      <w:r w:rsidRPr="003D3D35">
                        <w:rPr>
                          <w:color w:val="002060"/>
                          <w:lang w:val="en-US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meric</w:t>
                      </w:r>
                      <w:r>
                        <w:rPr>
                          <w:color w:val="002060"/>
                          <w:lang w:val="en-US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ano with milk, cappuccino, and C</w:t>
                      </w:r>
                      <w:r w:rsidRPr="003D3D35">
                        <w:rPr>
                          <w:color w:val="002060"/>
                          <w:lang w:val="en-US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ortado, so these should always be available.</w:t>
                      </w:r>
                    </w:p>
                    <w:p w14:paraId="0A444D1B" w14:textId="77777777" w:rsidR="003D3D35" w:rsidRPr="003D3D35" w:rsidRDefault="003D3D35" w:rsidP="003D3D35">
                      <w:pPr>
                        <w:jc w:val="both"/>
                        <w:rPr>
                          <w:color w:val="002060"/>
                          <w:lang w:val="en-US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3D3D35">
                        <w:rPr>
                          <w:color w:val="002060"/>
                          <w:lang w:val="en-US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3. Distribute flyers and create a social media page to raise awareness about the new café and attract more customers.</w:t>
                      </w:r>
                    </w:p>
                    <w:p w14:paraId="794EBD14" w14:textId="77777777" w:rsidR="003D3D35" w:rsidRPr="003D3D35" w:rsidRDefault="003D3D35" w:rsidP="003D3D35">
                      <w:pPr>
                        <w:jc w:val="both"/>
                        <w:rPr>
                          <w:color w:val="002060"/>
                          <w:lang w:val="en-US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3D3D35">
                        <w:rPr>
                          <w:color w:val="002060"/>
                          <w:lang w:val="en-US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4. Implement discounts at the end of each month due to the decrease in customers during that time.</w:t>
                      </w:r>
                    </w:p>
                    <w:p w14:paraId="05C3F6EA" w14:textId="5CB891EA" w:rsidR="003D3D35" w:rsidRPr="00A71C07" w:rsidRDefault="003D3D35" w:rsidP="003D3D35">
                      <w:pPr>
                        <w:jc w:val="both"/>
                        <w:rPr>
                          <w:color w:val="002060"/>
                          <w:lang w:val="en-US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3D3D35">
                        <w:rPr>
                          <w:color w:val="002060"/>
                          <w:lang w:val="en-US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5. Ensure the place is quiet and play soft music to enhance the experience while enjoying the drinks.</w:t>
                      </w:r>
                    </w:p>
                  </w:txbxContent>
                </v:textbox>
                <w10:wrap anchorx="margin"/>
              </v:roundrect>
            </w:pict>
          </mc:Fallback>
        </mc:AlternateContent>
      </w:r>
      <w:r w:rsidR="00896284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3B6450A1" wp14:editId="389C5A2F">
                <wp:simplePos x="0" y="0"/>
                <wp:positionH relativeFrom="column">
                  <wp:posOffset>-160020</wp:posOffset>
                </wp:positionH>
                <wp:positionV relativeFrom="paragraph">
                  <wp:posOffset>255270</wp:posOffset>
                </wp:positionV>
                <wp:extent cx="4427220" cy="1805940"/>
                <wp:effectExtent l="0" t="0" r="11430" b="22860"/>
                <wp:wrapNone/>
                <wp:docPr id="2" name="Rectangle: Rounded Corners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427220" cy="1805940"/>
                        </a:xfrm>
                        <a:prstGeom prst="roundRect">
                          <a:avLst>
                            <a:gd name="adj" fmla="val 8096"/>
                          </a:avLst>
                        </a:prstGeom>
                        <a:ln/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E4B7B89" w14:textId="55CE0D24" w:rsidR="00896284" w:rsidRPr="00896284" w:rsidRDefault="00896284" w:rsidP="00896284">
                            <w:pPr>
                              <w:pStyle w:val="ListParagraph"/>
                              <w:ind w:left="0"/>
                              <w:jc w:val="center"/>
                              <w:rPr>
                                <w:b/>
                                <w:bCs/>
                                <w:sz w:val="24"/>
                                <w:szCs w:val="24"/>
                                <w:u w:val="single"/>
                                <w:lang w:val="en-US"/>
                              </w:rPr>
                            </w:pPr>
                            <w:r w:rsidRPr="00896284">
                              <w:rPr>
                                <w:b/>
                                <w:bCs/>
                                <w:sz w:val="24"/>
                                <w:szCs w:val="24"/>
                                <w:u w:val="single"/>
                                <w:lang w:val="en-US"/>
                              </w:rPr>
                              <w:t>Location 1</w:t>
                            </w:r>
                          </w:p>
                          <w:p w14:paraId="7290943B" w14:textId="6DFA4B88" w:rsidR="00896284" w:rsidRPr="007257B9" w:rsidRDefault="00896284" w:rsidP="00896284">
                            <w:pPr>
                              <w:pStyle w:val="ListParagraph"/>
                              <w:rPr>
                                <w:b/>
                                <w:bCs/>
                                <w:color w:val="002060"/>
                                <w:lang w:val="en-US"/>
                              </w:rPr>
                            </w:pPr>
                            <w:r w:rsidRPr="007257B9">
                              <w:rPr>
                                <w:b/>
                                <w:bCs/>
                                <w:sz w:val="24"/>
                                <w:szCs w:val="24"/>
                                <w:lang w:val="en-US"/>
                              </w:rPr>
                              <w:t xml:space="preserve">1. </w:t>
                            </w:r>
                            <w:r w:rsidRPr="007257B9">
                              <w:rPr>
                                <w:b/>
                                <w:bCs/>
                                <w:sz w:val="24"/>
                                <w:szCs w:val="24"/>
                                <w:lang w:val="en-US"/>
                              </w:rPr>
                              <w:t>Best-selling coffee</w:t>
                            </w:r>
                            <w:r w:rsidR="003109F4" w:rsidRPr="007257B9">
                              <w:rPr>
                                <w:b/>
                                <w:bCs/>
                                <w:sz w:val="24"/>
                                <w:szCs w:val="24"/>
                                <w:lang w:val="en-US"/>
                              </w:rPr>
                              <w:sym w:font="Wingdings" w:char="F0E0"/>
                            </w:r>
                            <w:r w:rsidRPr="007257B9">
                              <w:rPr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r w:rsidR="007257B9" w:rsidRPr="007257B9">
                              <w:rPr>
                                <w:b/>
                                <w:bCs/>
                                <w:color w:val="002060"/>
                                <w:lang w:val="en-US"/>
                              </w:rPr>
                              <w:t>Espresso,</w:t>
                            </w:r>
                            <w:r w:rsidRPr="007257B9">
                              <w:rPr>
                                <w:b/>
                                <w:bCs/>
                                <w:color w:val="002060"/>
                                <w:lang w:val="en-US"/>
                              </w:rPr>
                              <w:t xml:space="preserve"> Americano with milk</w:t>
                            </w:r>
                          </w:p>
                          <w:p w14:paraId="2F938216" w14:textId="00DC45E0" w:rsidR="00896284" w:rsidRPr="00896284" w:rsidRDefault="00896284" w:rsidP="00896284">
                            <w:pPr>
                              <w:pStyle w:val="ListParagraph"/>
                              <w:rPr>
                                <w:lang w:val="en-US"/>
                              </w:rPr>
                            </w:pPr>
                            <w:r w:rsidRPr="007257B9">
                              <w:rPr>
                                <w:b/>
                                <w:bCs/>
                                <w:sz w:val="24"/>
                                <w:szCs w:val="24"/>
                                <w:lang w:val="en-US"/>
                              </w:rPr>
                              <w:t xml:space="preserve">2. </w:t>
                            </w:r>
                            <w:r w:rsidRPr="007257B9">
                              <w:rPr>
                                <w:b/>
                                <w:bCs/>
                                <w:sz w:val="24"/>
                                <w:szCs w:val="24"/>
                                <w:lang w:val="en-US"/>
                              </w:rPr>
                              <w:t>Busiest times</w:t>
                            </w:r>
                            <w:r w:rsidR="003109F4" w:rsidRPr="007257B9">
                              <w:rPr>
                                <w:b/>
                                <w:bCs/>
                                <w:sz w:val="24"/>
                                <w:szCs w:val="24"/>
                                <w:lang w:val="en-US"/>
                              </w:rPr>
                              <w:sym w:font="Wingdings" w:char="F0E0"/>
                            </w:r>
                            <w:r w:rsidR="003109F4" w:rsidRPr="007257B9">
                              <w:rPr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r w:rsidR="007257B9" w:rsidRPr="007257B9">
                              <w:rPr>
                                <w:b/>
                                <w:bCs/>
                                <w:color w:val="002060"/>
                                <w:lang w:val="en-US"/>
                              </w:rPr>
                              <w:t>12pm:</w:t>
                            </w:r>
                            <w:r w:rsidRPr="007257B9">
                              <w:rPr>
                                <w:b/>
                                <w:bCs/>
                                <w:color w:val="002060"/>
                                <w:lang w:val="en-US"/>
                              </w:rPr>
                              <w:t xml:space="preserve"> 5pm</w:t>
                            </w:r>
                          </w:p>
                          <w:p w14:paraId="48F25A23" w14:textId="212AF008" w:rsidR="00896284" w:rsidRPr="00896284" w:rsidRDefault="00896284" w:rsidP="00896284">
                            <w:pPr>
                              <w:pStyle w:val="ListParagraph"/>
                              <w:rPr>
                                <w:lang w:val="en-US"/>
                              </w:rPr>
                            </w:pPr>
                            <w:r w:rsidRPr="007257B9">
                              <w:rPr>
                                <w:b/>
                                <w:bCs/>
                                <w:sz w:val="24"/>
                                <w:szCs w:val="24"/>
                                <w:lang w:val="en-US"/>
                              </w:rPr>
                              <w:t xml:space="preserve">3. </w:t>
                            </w:r>
                            <w:r w:rsidRPr="007257B9">
                              <w:rPr>
                                <w:b/>
                                <w:bCs/>
                                <w:sz w:val="24"/>
                                <w:szCs w:val="24"/>
                                <w:lang w:val="en-US"/>
                              </w:rPr>
                              <w:t>Best-selling days</w:t>
                            </w:r>
                            <w:r w:rsidRPr="007257B9">
                              <w:rPr>
                                <w:b/>
                                <w:bCs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r w:rsidRPr="007257B9">
                              <w:rPr>
                                <w:b/>
                                <w:bCs/>
                                <w:sz w:val="24"/>
                                <w:szCs w:val="24"/>
                                <w:lang w:val="en-US"/>
                              </w:rPr>
                              <w:sym w:font="Wingdings" w:char="F0E0"/>
                            </w:r>
                            <w:r w:rsidR="003109F4" w:rsidRPr="007257B9">
                              <w:rPr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r w:rsidR="007257B9" w:rsidRPr="007257B9">
                              <w:rPr>
                                <w:b/>
                                <w:bCs/>
                                <w:color w:val="002060"/>
                                <w:lang w:val="en-US"/>
                              </w:rPr>
                              <w:t>from</w:t>
                            </w:r>
                            <w:r w:rsidR="003109F4" w:rsidRPr="007257B9">
                              <w:rPr>
                                <w:b/>
                                <w:bCs/>
                                <w:color w:val="002060"/>
                                <w:lang w:val="en-US"/>
                              </w:rPr>
                              <w:t xml:space="preserve"> 1 to 10 of the month</w:t>
                            </w:r>
                          </w:p>
                          <w:p w14:paraId="1478C9E2" w14:textId="5F038E44" w:rsidR="00896284" w:rsidRPr="00896284" w:rsidRDefault="00896284" w:rsidP="00896284">
                            <w:pPr>
                              <w:pStyle w:val="ListParagraph"/>
                              <w:rPr>
                                <w:lang w:val="en-US"/>
                              </w:rPr>
                            </w:pPr>
                            <w:r w:rsidRPr="007257B9">
                              <w:rPr>
                                <w:b/>
                                <w:bCs/>
                                <w:sz w:val="24"/>
                                <w:szCs w:val="24"/>
                                <w:lang w:val="en-US"/>
                              </w:rPr>
                              <w:t>4.</w:t>
                            </w:r>
                            <w:r w:rsidRPr="007257B9">
                              <w:rPr>
                                <w:b/>
                                <w:bCs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r w:rsidRPr="007257B9">
                              <w:rPr>
                                <w:b/>
                                <w:bCs/>
                                <w:sz w:val="24"/>
                                <w:szCs w:val="24"/>
                                <w:lang w:val="en-US"/>
                              </w:rPr>
                              <w:t>Best-selling months</w:t>
                            </w:r>
                            <w:r w:rsidR="003109F4" w:rsidRPr="007257B9">
                              <w:rPr>
                                <w:b/>
                                <w:bCs/>
                                <w:sz w:val="24"/>
                                <w:szCs w:val="24"/>
                                <w:lang w:val="en-US"/>
                              </w:rPr>
                              <w:sym w:font="Wingdings" w:char="F0E0"/>
                            </w:r>
                            <w:r w:rsidR="003109F4" w:rsidRPr="007257B9">
                              <w:rPr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r w:rsidR="007257B9" w:rsidRPr="007257B9">
                              <w:rPr>
                                <w:b/>
                                <w:bCs/>
                                <w:color w:val="002060"/>
                                <w:lang w:val="en-US"/>
                              </w:rPr>
                              <w:t>Apr,</w:t>
                            </w:r>
                            <w:r w:rsidR="003109F4" w:rsidRPr="007257B9">
                              <w:rPr>
                                <w:b/>
                                <w:bCs/>
                                <w:color w:val="002060"/>
                                <w:lang w:val="en-US"/>
                              </w:rPr>
                              <w:t xml:space="preserve"> Jun </w:t>
                            </w:r>
                            <w:r w:rsidR="007257B9" w:rsidRPr="007257B9">
                              <w:rPr>
                                <w:b/>
                                <w:bCs/>
                                <w:color w:val="002060"/>
                                <w:lang w:val="en-US"/>
                              </w:rPr>
                              <w:t>and Mar</w:t>
                            </w:r>
                          </w:p>
                          <w:p w14:paraId="78E59C6B" w14:textId="1153A0E7" w:rsidR="00896284" w:rsidRPr="00896284" w:rsidRDefault="00896284" w:rsidP="00896284">
                            <w:pPr>
                              <w:pStyle w:val="ListParagraph"/>
                              <w:rPr>
                                <w:lang w:val="en-US"/>
                              </w:rPr>
                            </w:pPr>
                            <w:r w:rsidRPr="007257B9">
                              <w:rPr>
                                <w:b/>
                                <w:bCs/>
                                <w:sz w:val="24"/>
                                <w:szCs w:val="24"/>
                                <w:lang w:val="en-US"/>
                              </w:rPr>
                              <w:t>5.</w:t>
                            </w:r>
                            <w:r w:rsidRPr="007257B9">
                              <w:rPr>
                                <w:b/>
                                <w:bCs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r w:rsidRPr="007257B9">
                              <w:rPr>
                                <w:b/>
                                <w:bCs/>
                                <w:sz w:val="24"/>
                                <w:szCs w:val="24"/>
                                <w:lang w:val="en-US"/>
                              </w:rPr>
                              <w:t>Most commonly used payment method</w:t>
                            </w:r>
                            <w:r w:rsidR="003109F4" w:rsidRPr="007257B9">
                              <w:rPr>
                                <w:b/>
                                <w:bCs/>
                                <w:sz w:val="24"/>
                                <w:szCs w:val="24"/>
                                <w:lang w:val="en-US"/>
                              </w:rPr>
                              <w:sym w:font="Wingdings" w:char="F0E0"/>
                            </w:r>
                            <w:r w:rsidR="003109F4" w:rsidRPr="007257B9">
                              <w:rPr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r w:rsidR="003109F4" w:rsidRPr="007257B9">
                              <w:rPr>
                                <w:b/>
                                <w:bCs/>
                                <w:color w:val="002060"/>
                                <w:lang w:val="en-US"/>
                              </w:rPr>
                              <w:t>Cash</w:t>
                            </w:r>
                          </w:p>
                          <w:p w14:paraId="1BAEB35A" w14:textId="54C1628A" w:rsidR="00896284" w:rsidRPr="00896284" w:rsidRDefault="00896284" w:rsidP="00896284">
                            <w:pPr>
                              <w:pStyle w:val="ListParagraph"/>
                              <w:rPr>
                                <w:lang w:val="en-US"/>
                              </w:rPr>
                            </w:pPr>
                            <w:r w:rsidRPr="007257B9">
                              <w:rPr>
                                <w:b/>
                                <w:bCs/>
                                <w:sz w:val="24"/>
                                <w:szCs w:val="24"/>
                                <w:lang w:val="en-US"/>
                              </w:rPr>
                              <w:t>6.</w:t>
                            </w:r>
                            <w:r w:rsidRPr="007257B9">
                              <w:rPr>
                                <w:b/>
                                <w:bCs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r w:rsidRPr="007257B9">
                              <w:rPr>
                                <w:b/>
                                <w:bCs/>
                                <w:sz w:val="24"/>
                                <w:szCs w:val="24"/>
                                <w:lang w:val="en-US"/>
                              </w:rPr>
                              <w:t>Average bill amount</w:t>
                            </w:r>
                            <w:r w:rsidR="003109F4" w:rsidRPr="007257B9">
                              <w:rPr>
                                <w:b/>
                                <w:bCs/>
                                <w:sz w:val="24"/>
                                <w:szCs w:val="24"/>
                                <w:lang w:val="en-US"/>
                              </w:rPr>
                              <w:sym w:font="Wingdings" w:char="F0E0"/>
                            </w:r>
                            <w:r w:rsidR="003109F4" w:rsidRPr="007257B9">
                              <w:rPr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r w:rsidR="003109F4" w:rsidRPr="007257B9">
                              <w:rPr>
                                <w:b/>
                                <w:bCs/>
                                <w:color w:val="002060"/>
                                <w:lang w:val="en-US"/>
                              </w:rPr>
                              <w:t>200$</w:t>
                            </w:r>
                          </w:p>
                          <w:p w14:paraId="5B99DC11" w14:textId="1517FFEA" w:rsidR="00896284" w:rsidRPr="00896284" w:rsidRDefault="00896284" w:rsidP="00896284">
                            <w:pPr>
                              <w:pStyle w:val="ListParagraph"/>
                              <w:rPr>
                                <w:lang w:val="en-US"/>
                              </w:rPr>
                            </w:pPr>
                            <w:r w:rsidRPr="007257B9">
                              <w:rPr>
                                <w:b/>
                                <w:bCs/>
                                <w:sz w:val="24"/>
                                <w:szCs w:val="24"/>
                                <w:lang w:val="en-US"/>
                              </w:rPr>
                              <w:t>7.</w:t>
                            </w:r>
                            <w:r w:rsidRPr="007257B9">
                              <w:rPr>
                                <w:b/>
                                <w:bCs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r w:rsidRPr="007257B9">
                              <w:rPr>
                                <w:b/>
                                <w:bCs/>
                                <w:sz w:val="24"/>
                                <w:szCs w:val="24"/>
                                <w:lang w:val="en-US"/>
                              </w:rPr>
                              <w:t>Total revenue for all months</w:t>
                            </w:r>
                            <w:r w:rsidR="003109F4" w:rsidRPr="007257B9">
                              <w:rPr>
                                <w:b/>
                                <w:bCs/>
                                <w:sz w:val="24"/>
                                <w:szCs w:val="24"/>
                                <w:lang w:val="en-US"/>
                              </w:rPr>
                              <w:sym w:font="Wingdings" w:char="F0E0"/>
                            </w:r>
                            <w:r w:rsidR="003109F4" w:rsidRPr="007257B9">
                              <w:rPr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r w:rsidR="003109F4" w:rsidRPr="007257B9">
                              <w:rPr>
                                <w:b/>
                                <w:bCs/>
                                <w:color w:val="002060"/>
                                <w:lang w:val="en-US"/>
                              </w:rPr>
                              <w:t>199796$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3B6450A1" id="Rectangle: Rounded Corners 2" o:spid="_x0000_s1028" style="position:absolute;margin-left:-12.6pt;margin-top:20.1pt;width:348.6pt;height:142.2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5307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" fillcolor="white [3201]" strokecolor="black [3200]" strokeweight="1pt">
                <v:stroke joinstyle="miter"/>
                <v:textbox>
                  <w:txbxContent>
                    <w:p w14:paraId="4E4B7B89" w14:textId="55CE0D24" w:rsidR="00896284" w:rsidRPr="00896284" w:rsidRDefault="00896284" w:rsidP="00896284">
                      <w:pPr>
                        <w:pStyle w:val="ListParagraph"/>
                        <w:ind w:left="0"/>
                        <w:jc w:val="center"/>
                        <w:rPr>
                          <w:b/>
                          <w:bCs/>
                          <w:sz w:val="24"/>
                          <w:szCs w:val="24"/>
                          <w:u w:val="single"/>
                          <w:lang w:val="en-US"/>
                        </w:rPr>
                      </w:pPr>
                      <w:r w:rsidRPr="00896284">
                        <w:rPr>
                          <w:b/>
                          <w:bCs/>
                          <w:sz w:val="24"/>
                          <w:szCs w:val="24"/>
                          <w:u w:val="single"/>
                          <w:lang w:val="en-US"/>
                        </w:rPr>
                        <w:t>Location 1</w:t>
                      </w:r>
                    </w:p>
                    <w:p w14:paraId="7290943B" w14:textId="6DFA4B88" w:rsidR="00896284" w:rsidRPr="007257B9" w:rsidRDefault="00896284" w:rsidP="00896284">
                      <w:pPr>
                        <w:pStyle w:val="ListParagraph"/>
                        <w:rPr>
                          <w:b/>
                          <w:bCs/>
                          <w:color w:val="002060"/>
                          <w:lang w:val="en-US"/>
                        </w:rPr>
                      </w:pPr>
                      <w:r w:rsidRPr="007257B9">
                        <w:rPr>
                          <w:b/>
                          <w:bCs/>
                          <w:sz w:val="24"/>
                          <w:szCs w:val="24"/>
                          <w:lang w:val="en-US"/>
                        </w:rPr>
                        <w:t xml:space="preserve">1. </w:t>
                      </w:r>
                      <w:r w:rsidRPr="007257B9">
                        <w:rPr>
                          <w:b/>
                          <w:bCs/>
                          <w:sz w:val="24"/>
                          <w:szCs w:val="24"/>
                          <w:lang w:val="en-US"/>
                        </w:rPr>
                        <w:t>Best-selling coffee</w:t>
                      </w:r>
                      <w:r w:rsidR="003109F4" w:rsidRPr="007257B9">
                        <w:rPr>
                          <w:b/>
                          <w:bCs/>
                          <w:sz w:val="24"/>
                          <w:szCs w:val="24"/>
                          <w:lang w:val="en-US"/>
                        </w:rPr>
                        <w:sym w:font="Wingdings" w:char="F0E0"/>
                      </w:r>
                      <w:r w:rsidRPr="007257B9">
                        <w:rPr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r w:rsidR="007257B9" w:rsidRPr="007257B9">
                        <w:rPr>
                          <w:b/>
                          <w:bCs/>
                          <w:color w:val="002060"/>
                          <w:lang w:val="en-US"/>
                        </w:rPr>
                        <w:t>Espresso,</w:t>
                      </w:r>
                      <w:r w:rsidRPr="007257B9">
                        <w:rPr>
                          <w:b/>
                          <w:bCs/>
                          <w:color w:val="002060"/>
                          <w:lang w:val="en-US"/>
                        </w:rPr>
                        <w:t xml:space="preserve"> Americano with milk</w:t>
                      </w:r>
                    </w:p>
                    <w:p w14:paraId="2F938216" w14:textId="00DC45E0" w:rsidR="00896284" w:rsidRPr="00896284" w:rsidRDefault="00896284" w:rsidP="00896284">
                      <w:pPr>
                        <w:pStyle w:val="ListParagraph"/>
                        <w:rPr>
                          <w:lang w:val="en-US"/>
                        </w:rPr>
                      </w:pPr>
                      <w:r w:rsidRPr="007257B9">
                        <w:rPr>
                          <w:b/>
                          <w:bCs/>
                          <w:sz w:val="24"/>
                          <w:szCs w:val="24"/>
                          <w:lang w:val="en-US"/>
                        </w:rPr>
                        <w:t xml:space="preserve">2. </w:t>
                      </w:r>
                      <w:r w:rsidRPr="007257B9">
                        <w:rPr>
                          <w:b/>
                          <w:bCs/>
                          <w:sz w:val="24"/>
                          <w:szCs w:val="24"/>
                          <w:lang w:val="en-US"/>
                        </w:rPr>
                        <w:t>Busiest times</w:t>
                      </w:r>
                      <w:r w:rsidR="003109F4" w:rsidRPr="007257B9">
                        <w:rPr>
                          <w:b/>
                          <w:bCs/>
                          <w:sz w:val="24"/>
                          <w:szCs w:val="24"/>
                          <w:lang w:val="en-US"/>
                        </w:rPr>
                        <w:sym w:font="Wingdings" w:char="F0E0"/>
                      </w:r>
                      <w:r w:rsidR="003109F4" w:rsidRPr="007257B9">
                        <w:rPr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r w:rsidR="007257B9" w:rsidRPr="007257B9">
                        <w:rPr>
                          <w:b/>
                          <w:bCs/>
                          <w:color w:val="002060"/>
                          <w:lang w:val="en-US"/>
                        </w:rPr>
                        <w:t>12pm:</w:t>
                      </w:r>
                      <w:r w:rsidRPr="007257B9">
                        <w:rPr>
                          <w:b/>
                          <w:bCs/>
                          <w:color w:val="002060"/>
                          <w:lang w:val="en-US"/>
                        </w:rPr>
                        <w:t xml:space="preserve"> 5pm</w:t>
                      </w:r>
                    </w:p>
                    <w:p w14:paraId="48F25A23" w14:textId="212AF008" w:rsidR="00896284" w:rsidRPr="00896284" w:rsidRDefault="00896284" w:rsidP="00896284">
                      <w:pPr>
                        <w:pStyle w:val="ListParagraph"/>
                        <w:rPr>
                          <w:lang w:val="en-US"/>
                        </w:rPr>
                      </w:pPr>
                      <w:r w:rsidRPr="007257B9">
                        <w:rPr>
                          <w:b/>
                          <w:bCs/>
                          <w:sz w:val="24"/>
                          <w:szCs w:val="24"/>
                          <w:lang w:val="en-US"/>
                        </w:rPr>
                        <w:t xml:space="preserve">3. </w:t>
                      </w:r>
                      <w:r w:rsidRPr="007257B9">
                        <w:rPr>
                          <w:b/>
                          <w:bCs/>
                          <w:sz w:val="24"/>
                          <w:szCs w:val="24"/>
                          <w:lang w:val="en-US"/>
                        </w:rPr>
                        <w:t>Best-selling days</w:t>
                      </w:r>
                      <w:r w:rsidRPr="007257B9">
                        <w:rPr>
                          <w:b/>
                          <w:bCs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r w:rsidRPr="007257B9">
                        <w:rPr>
                          <w:b/>
                          <w:bCs/>
                          <w:sz w:val="24"/>
                          <w:szCs w:val="24"/>
                          <w:lang w:val="en-US"/>
                        </w:rPr>
                        <w:sym w:font="Wingdings" w:char="F0E0"/>
                      </w:r>
                      <w:r w:rsidR="003109F4" w:rsidRPr="007257B9">
                        <w:rPr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r w:rsidR="007257B9" w:rsidRPr="007257B9">
                        <w:rPr>
                          <w:b/>
                          <w:bCs/>
                          <w:color w:val="002060"/>
                          <w:lang w:val="en-US"/>
                        </w:rPr>
                        <w:t>from</w:t>
                      </w:r>
                      <w:r w:rsidR="003109F4" w:rsidRPr="007257B9">
                        <w:rPr>
                          <w:b/>
                          <w:bCs/>
                          <w:color w:val="002060"/>
                          <w:lang w:val="en-US"/>
                        </w:rPr>
                        <w:t xml:space="preserve"> 1 to 10 of the month</w:t>
                      </w:r>
                    </w:p>
                    <w:p w14:paraId="1478C9E2" w14:textId="5F038E44" w:rsidR="00896284" w:rsidRPr="00896284" w:rsidRDefault="00896284" w:rsidP="00896284">
                      <w:pPr>
                        <w:pStyle w:val="ListParagraph"/>
                        <w:rPr>
                          <w:lang w:val="en-US"/>
                        </w:rPr>
                      </w:pPr>
                      <w:r w:rsidRPr="007257B9">
                        <w:rPr>
                          <w:b/>
                          <w:bCs/>
                          <w:sz w:val="24"/>
                          <w:szCs w:val="24"/>
                          <w:lang w:val="en-US"/>
                        </w:rPr>
                        <w:t>4.</w:t>
                      </w:r>
                      <w:r w:rsidRPr="007257B9">
                        <w:rPr>
                          <w:b/>
                          <w:bCs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r w:rsidRPr="007257B9">
                        <w:rPr>
                          <w:b/>
                          <w:bCs/>
                          <w:sz w:val="24"/>
                          <w:szCs w:val="24"/>
                          <w:lang w:val="en-US"/>
                        </w:rPr>
                        <w:t>Best-selling months</w:t>
                      </w:r>
                      <w:r w:rsidR="003109F4" w:rsidRPr="007257B9">
                        <w:rPr>
                          <w:b/>
                          <w:bCs/>
                          <w:sz w:val="24"/>
                          <w:szCs w:val="24"/>
                          <w:lang w:val="en-US"/>
                        </w:rPr>
                        <w:sym w:font="Wingdings" w:char="F0E0"/>
                      </w:r>
                      <w:r w:rsidR="003109F4" w:rsidRPr="007257B9">
                        <w:rPr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r w:rsidR="007257B9" w:rsidRPr="007257B9">
                        <w:rPr>
                          <w:b/>
                          <w:bCs/>
                          <w:color w:val="002060"/>
                          <w:lang w:val="en-US"/>
                        </w:rPr>
                        <w:t>Apr,</w:t>
                      </w:r>
                      <w:r w:rsidR="003109F4" w:rsidRPr="007257B9">
                        <w:rPr>
                          <w:b/>
                          <w:bCs/>
                          <w:color w:val="002060"/>
                          <w:lang w:val="en-US"/>
                        </w:rPr>
                        <w:t xml:space="preserve"> Jun </w:t>
                      </w:r>
                      <w:r w:rsidR="007257B9" w:rsidRPr="007257B9">
                        <w:rPr>
                          <w:b/>
                          <w:bCs/>
                          <w:color w:val="002060"/>
                          <w:lang w:val="en-US"/>
                        </w:rPr>
                        <w:t>and Mar</w:t>
                      </w:r>
                    </w:p>
                    <w:p w14:paraId="78E59C6B" w14:textId="1153A0E7" w:rsidR="00896284" w:rsidRPr="00896284" w:rsidRDefault="00896284" w:rsidP="00896284">
                      <w:pPr>
                        <w:pStyle w:val="ListParagraph"/>
                        <w:rPr>
                          <w:lang w:val="en-US"/>
                        </w:rPr>
                      </w:pPr>
                      <w:r w:rsidRPr="007257B9">
                        <w:rPr>
                          <w:b/>
                          <w:bCs/>
                          <w:sz w:val="24"/>
                          <w:szCs w:val="24"/>
                          <w:lang w:val="en-US"/>
                        </w:rPr>
                        <w:t>5.</w:t>
                      </w:r>
                      <w:r w:rsidRPr="007257B9">
                        <w:rPr>
                          <w:b/>
                          <w:bCs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r w:rsidRPr="007257B9">
                        <w:rPr>
                          <w:b/>
                          <w:bCs/>
                          <w:sz w:val="24"/>
                          <w:szCs w:val="24"/>
                          <w:lang w:val="en-US"/>
                        </w:rPr>
                        <w:t>Most commonly used payment method</w:t>
                      </w:r>
                      <w:r w:rsidR="003109F4" w:rsidRPr="007257B9">
                        <w:rPr>
                          <w:b/>
                          <w:bCs/>
                          <w:sz w:val="24"/>
                          <w:szCs w:val="24"/>
                          <w:lang w:val="en-US"/>
                        </w:rPr>
                        <w:sym w:font="Wingdings" w:char="F0E0"/>
                      </w:r>
                      <w:r w:rsidR="003109F4" w:rsidRPr="007257B9">
                        <w:rPr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r w:rsidR="003109F4" w:rsidRPr="007257B9">
                        <w:rPr>
                          <w:b/>
                          <w:bCs/>
                          <w:color w:val="002060"/>
                          <w:lang w:val="en-US"/>
                        </w:rPr>
                        <w:t>Cash</w:t>
                      </w:r>
                    </w:p>
                    <w:p w14:paraId="1BAEB35A" w14:textId="54C1628A" w:rsidR="00896284" w:rsidRPr="00896284" w:rsidRDefault="00896284" w:rsidP="00896284">
                      <w:pPr>
                        <w:pStyle w:val="ListParagraph"/>
                        <w:rPr>
                          <w:lang w:val="en-US"/>
                        </w:rPr>
                      </w:pPr>
                      <w:r w:rsidRPr="007257B9">
                        <w:rPr>
                          <w:b/>
                          <w:bCs/>
                          <w:sz w:val="24"/>
                          <w:szCs w:val="24"/>
                          <w:lang w:val="en-US"/>
                        </w:rPr>
                        <w:t>6.</w:t>
                      </w:r>
                      <w:r w:rsidRPr="007257B9">
                        <w:rPr>
                          <w:b/>
                          <w:bCs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r w:rsidRPr="007257B9">
                        <w:rPr>
                          <w:b/>
                          <w:bCs/>
                          <w:sz w:val="24"/>
                          <w:szCs w:val="24"/>
                          <w:lang w:val="en-US"/>
                        </w:rPr>
                        <w:t>Average bill amount</w:t>
                      </w:r>
                      <w:r w:rsidR="003109F4" w:rsidRPr="007257B9">
                        <w:rPr>
                          <w:b/>
                          <w:bCs/>
                          <w:sz w:val="24"/>
                          <w:szCs w:val="24"/>
                          <w:lang w:val="en-US"/>
                        </w:rPr>
                        <w:sym w:font="Wingdings" w:char="F0E0"/>
                      </w:r>
                      <w:r w:rsidR="003109F4" w:rsidRPr="007257B9">
                        <w:rPr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r w:rsidR="003109F4" w:rsidRPr="007257B9">
                        <w:rPr>
                          <w:b/>
                          <w:bCs/>
                          <w:color w:val="002060"/>
                          <w:lang w:val="en-US"/>
                        </w:rPr>
                        <w:t>200$</w:t>
                      </w:r>
                    </w:p>
                    <w:p w14:paraId="5B99DC11" w14:textId="1517FFEA" w:rsidR="00896284" w:rsidRPr="00896284" w:rsidRDefault="00896284" w:rsidP="00896284">
                      <w:pPr>
                        <w:pStyle w:val="ListParagraph"/>
                        <w:rPr>
                          <w:lang w:val="en-US"/>
                        </w:rPr>
                      </w:pPr>
                      <w:r w:rsidRPr="007257B9">
                        <w:rPr>
                          <w:b/>
                          <w:bCs/>
                          <w:sz w:val="24"/>
                          <w:szCs w:val="24"/>
                          <w:lang w:val="en-US"/>
                        </w:rPr>
                        <w:t>7.</w:t>
                      </w:r>
                      <w:r w:rsidRPr="007257B9">
                        <w:rPr>
                          <w:b/>
                          <w:bCs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r w:rsidRPr="007257B9">
                        <w:rPr>
                          <w:b/>
                          <w:bCs/>
                          <w:sz w:val="24"/>
                          <w:szCs w:val="24"/>
                          <w:lang w:val="en-US"/>
                        </w:rPr>
                        <w:t>Total revenue for all months</w:t>
                      </w:r>
                      <w:r w:rsidR="003109F4" w:rsidRPr="007257B9">
                        <w:rPr>
                          <w:b/>
                          <w:bCs/>
                          <w:sz w:val="24"/>
                          <w:szCs w:val="24"/>
                          <w:lang w:val="en-US"/>
                        </w:rPr>
                        <w:sym w:font="Wingdings" w:char="F0E0"/>
                      </w:r>
                      <w:r w:rsidR="003109F4" w:rsidRPr="007257B9">
                        <w:rPr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r w:rsidR="003109F4" w:rsidRPr="007257B9">
                        <w:rPr>
                          <w:b/>
                          <w:bCs/>
                          <w:color w:val="002060"/>
                          <w:lang w:val="en-US"/>
                        </w:rPr>
                        <w:t>199796$</w:t>
                      </w:r>
                    </w:p>
                  </w:txbxContent>
                </v:textbox>
              </v:roundrect>
            </w:pict>
          </mc:Fallback>
        </mc:AlternateContent>
      </w:r>
      <w:r w:rsidR="00896284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3C5424E3" wp14:editId="19DE37A6">
                <wp:simplePos x="0" y="0"/>
                <wp:positionH relativeFrom="column">
                  <wp:posOffset>-160020</wp:posOffset>
                </wp:positionH>
                <wp:positionV relativeFrom="paragraph">
                  <wp:posOffset>4453890</wp:posOffset>
                </wp:positionV>
                <wp:extent cx="4411980" cy="1882140"/>
                <wp:effectExtent l="0" t="0" r="26670" b="22860"/>
                <wp:wrapNone/>
                <wp:docPr id="8" name="Rectangle: Rounded Corners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411980" cy="1882140"/>
                        </a:xfrm>
                        <a:prstGeom prst="roundRect">
                          <a:avLst>
                            <a:gd name="adj" fmla="val 8667"/>
                          </a:avLst>
                        </a:prstGeom>
                        <a:ln/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D09A209" w14:textId="34CFA02B" w:rsidR="003109F4" w:rsidRPr="00896284" w:rsidRDefault="003109F4" w:rsidP="003109F4">
                            <w:pPr>
                              <w:pStyle w:val="ListParagraph"/>
                              <w:ind w:left="0"/>
                              <w:jc w:val="center"/>
                              <w:rPr>
                                <w:b/>
                                <w:bCs/>
                                <w:sz w:val="24"/>
                                <w:szCs w:val="24"/>
                                <w:u w:val="single"/>
                                <w:lang w:val="en-US"/>
                              </w:rPr>
                            </w:pPr>
                            <w:r>
                              <w:rPr>
                                <w:b/>
                                <w:bCs/>
                                <w:sz w:val="24"/>
                                <w:szCs w:val="24"/>
                                <w:u w:val="single"/>
                                <w:lang w:val="en-US"/>
                              </w:rPr>
                              <w:t>Location 3</w:t>
                            </w:r>
                          </w:p>
                          <w:p w14:paraId="759A1F17" w14:textId="28DD8E23" w:rsidR="003109F4" w:rsidRPr="00896284" w:rsidRDefault="003109F4" w:rsidP="003109F4">
                            <w:pPr>
                              <w:pStyle w:val="ListParagraph"/>
                              <w:rPr>
                                <w:lang w:val="en-US"/>
                              </w:rPr>
                            </w:pPr>
                            <w:r w:rsidRPr="007257B9">
                              <w:rPr>
                                <w:b/>
                                <w:bCs/>
                                <w:sz w:val="24"/>
                                <w:szCs w:val="24"/>
                                <w:lang w:val="en-US"/>
                              </w:rPr>
                              <w:t>1. Best-selling coffee</w:t>
                            </w:r>
                            <w:r w:rsidRPr="007257B9">
                              <w:rPr>
                                <w:b/>
                                <w:bCs/>
                                <w:sz w:val="24"/>
                                <w:szCs w:val="24"/>
                                <w:lang w:val="en-US"/>
                              </w:rPr>
                              <w:sym w:font="Wingdings" w:char="F0E0"/>
                            </w:r>
                            <w:r>
                              <w:rPr>
                                <w:lang w:val="en-US"/>
                              </w:rPr>
                              <w:t xml:space="preserve"> </w:t>
                            </w:r>
                            <w:r>
                              <w:rPr>
                                <w:lang w:val="en-US"/>
                              </w:rPr>
                              <w:t xml:space="preserve"> </w:t>
                            </w:r>
                            <w:r w:rsidRPr="007257B9">
                              <w:rPr>
                                <w:b/>
                                <w:bCs/>
                                <w:color w:val="002060"/>
                                <w:lang w:val="en-US"/>
                              </w:rPr>
                              <w:t xml:space="preserve">Latte, </w:t>
                            </w:r>
                            <w:r w:rsidRPr="007257B9">
                              <w:rPr>
                                <w:b/>
                                <w:bCs/>
                                <w:color w:val="002060"/>
                                <w:lang w:val="en-US"/>
                              </w:rPr>
                              <w:t>Americano with milk</w:t>
                            </w:r>
                            <w:r w:rsidRPr="007257B9">
                              <w:rPr>
                                <w:color w:val="002060"/>
                                <w:lang w:val="en-US"/>
                              </w:rPr>
                              <w:t xml:space="preserve"> </w:t>
                            </w:r>
                          </w:p>
                          <w:p w14:paraId="34A79DE2" w14:textId="7A696DD5" w:rsidR="003109F4" w:rsidRPr="00896284" w:rsidRDefault="003109F4" w:rsidP="003109F4">
                            <w:pPr>
                              <w:pStyle w:val="ListParagraph"/>
                              <w:rPr>
                                <w:lang w:val="en-US"/>
                              </w:rPr>
                            </w:pPr>
                            <w:r w:rsidRPr="007257B9">
                              <w:rPr>
                                <w:b/>
                                <w:bCs/>
                                <w:sz w:val="24"/>
                                <w:szCs w:val="24"/>
                                <w:lang w:val="en-US"/>
                              </w:rPr>
                              <w:t>2. Busiest times</w:t>
                            </w:r>
                            <w:r w:rsidRPr="007257B9">
                              <w:rPr>
                                <w:b/>
                                <w:bCs/>
                                <w:sz w:val="24"/>
                                <w:szCs w:val="24"/>
                                <w:lang w:val="en-US"/>
                              </w:rPr>
                              <w:sym w:font="Wingdings" w:char="F0E0"/>
                            </w:r>
                            <w:r w:rsidRPr="007257B9">
                              <w:rPr>
                                <w:b/>
                                <w:bCs/>
                                <w:color w:val="002060"/>
                                <w:lang w:val="en-US"/>
                              </w:rPr>
                              <w:t xml:space="preserve"> </w:t>
                            </w:r>
                            <w:r w:rsidR="007257B9" w:rsidRPr="007257B9">
                              <w:rPr>
                                <w:b/>
                                <w:bCs/>
                                <w:color w:val="002060"/>
                                <w:lang w:val="en-US"/>
                              </w:rPr>
                              <w:t>10Am:</w:t>
                            </w:r>
                            <w:r w:rsidRPr="007257B9">
                              <w:rPr>
                                <w:b/>
                                <w:bCs/>
                                <w:color w:val="002060"/>
                                <w:lang w:val="en-US"/>
                              </w:rPr>
                              <w:t xml:space="preserve"> 9</w:t>
                            </w:r>
                            <w:r w:rsidRPr="007257B9">
                              <w:rPr>
                                <w:b/>
                                <w:bCs/>
                                <w:color w:val="002060"/>
                                <w:lang w:val="en-US"/>
                              </w:rPr>
                              <w:t>pm</w:t>
                            </w:r>
                          </w:p>
                          <w:p w14:paraId="1D60A991" w14:textId="69B8C3E8" w:rsidR="003109F4" w:rsidRPr="00896284" w:rsidRDefault="003109F4" w:rsidP="003109F4">
                            <w:pPr>
                              <w:pStyle w:val="ListParagraph"/>
                              <w:rPr>
                                <w:lang w:val="en-US"/>
                              </w:rPr>
                            </w:pPr>
                            <w:r w:rsidRPr="007257B9">
                              <w:rPr>
                                <w:b/>
                                <w:bCs/>
                                <w:sz w:val="24"/>
                                <w:szCs w:val="24"/>
                                <w:lang w:val="en-US"/>
                              </w:rPr>
                              <w:t xml:space="preserve">3. Best-selling days </w:t>
                            </w:r>
                            <w:r w:rsidRPr="007257B9">
                              <w:rPr>
                                <w:b/>
                                <w:bCs/>
                                <w:sz w:val="24"/>
                                <w:szCs w:val="24"/>
                                <w:lang w:val="en-US"/>
                              </w:rPr>
                              <w:sym w:font="Wingdings" w:char="F0E0"/>
                            </w:r>
                            <w:r w:rsidR="007257B9">
                              <w:rPr>
                                <w:lang w:val="en-US"/>
                              </w:rPr>
                              <w:t xml:space="preserve"> </w:t>
                            </w:r>
                            <w:r w:rsidR="007257B9" w:rsidRPr="007257B9">
                              <w:rPr>
                                <w:b/>
                                <w:bCs/>
                                <w:color w:val="002060"/>
                                <w:lang w:val="en-US"/>
                              </w:rPr>
                              <w:t>from 3</w:t>
                            </w:r>
                            <w:r w:rsidRPr="007257B9">
                              <w:rPr>
                                <w:b/>
                                <w:bCs/>
                                <w:color w:val="002060"/>
                                <w:lang w:val="en-US"/>
                              </w:rPr>
                              <w:t xml:space="preserve"> to 15 of the month</w:t>
                            </w:r>
                          </w:p>
                          <w:p w14:paraId="2055D793" w14:textId="75C75868" w:rsidR="003109F4" w:rsidRPr="00896284" w:rsidRDefault="003109F4" w:rsidP="003109F4">
                            <w:pPr>
                              <w:pStyle w:val="ListParagraph"/>
                              <w:rPr>
                                <w:lang w:val="en-US"/>
                              </w:rPr>
                            </w:pPr>
                            <w:r w:rsidRPr="007257B9">
                              <w:rPr>
                                <w:b/>
                                <w:bCs/>
                                <w:sz w:val="24"/>
                                <w:szCs w:val="24"/>
                                <w:lang w:val="en-US"/>
                              </w:rPr>
                              <w:t>4. Best-selling months</w:t>
                            </w:r>
                            <w:r w:rsidRPr="007257B9">
                              <w:rPr>
                                <w:b/>
                                <w:bCs/>
                                <w:sz w:val="24"/>
                                <w:szCs w:val="24"/>
                                <w:lang w:val="en-US"/>
                              </w:rPr>
                              <w:sym w:font="Wingdings" w:char="F0E0"/>
                            </w:r>
                            <w:r w:rsidR="007257B9" w:rsidRPr="007257B9">
                              <w:rPr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r w:rsidR="007257B9" w:rsidRPr="007257B9">
                              <w:rPr>
                                <w:b/>
                                <w:bCs/>
                                <w:color w:val="002060"/>
                                <w:lang w:val="en-US"/>
                              </w:rPr>
                              <w:t>May, Ju</w:t>
                            </w:r>
                            <w:r w:rsidRPr="007257B9">
                              <w:rPr>
                                <w:b/>
                                <w:bCs/>
                                <w:color w:val="002060"/>
                                <w:lang w:val="en-US"/>
                              </w:rPr>
                              <w:t xml:space="preserve">n </w:t>
                            </w:r>
                            <w:r w:rsidR="007257B9" w:rsidRPr="007257B9">
                              <w:rPr>
                                <w:b/>
                                <w:bCs/>
                                <w:color w:val="002060"/>
                                <w:lang w:val="en-US"/>
                              </w:rPr>
                              <w:t>and Feb</w:t>
                            </w:r>
                          </w:p>
                          <w:p w14:paraId="183BE936" w14:textId="52401649" w:rsidR="003109F4" w:rsidRPr="00896284" w:rsidRDefault="003109F4" w:rsidP="003109F4">
                            <w:pPr>
                              <w:pStyle w:val="ListParagraph"/>
                              <w:rPr>
                                <w:lang w:val="en-US"/>
                              </w:rPr>
                            </w:pPr>
                            <w:r w:rsidRPr="007257B9">
                              <w:rPr>
                                <w:b/>
                                <w:bCs/>
                                <w:sz w:val="24"/>
                                <w:szCs w:val="24"/>
                                <w:lang w:val="en-US"/>
                              </w:rPr>
                              <w:t>5. Most commonly used payment method</w:t>
                            </w:r>
                            <w:r w:rsidRPr="007257B9">
                              <w:rPr>
                                <w:b/>
                                <w:bCs/>
                                <w:sz w:val="24"/>
                                <w:szCs w:val="24"/>
                                <w:lang w:val="en-US"/>
                              </w:rPr>
                              <w:sym w:font="Wingdings" w:char="F0E0"/>
                            </w:r>
                            <w:r w:rsidRPr="007257B9">
                              <w:rPr>
                                <w:b/>
                                <w:bCs/>
                                <w:color w:val="002060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r w:rsidR="007257B9" w:rsidRPr="007257B9">
                              <w:rPr>
                                <w:b/>
                                <w:bCs/>
                                <w:color w:val="002060"/>
                                <w:lang w:val="en-US"/>
                              </w:rPr>
                              <w:t>Cash</w:t>
                            </w:r>
                          </w:p>
                          <w:p w14:paraId="4D6E890B" w14:textId="42201FE6" w:rsidR="003109F4" w:rsidRPr="00896284" w:rsidRDefault="003109F4" w:rsidP="003109F4">
                            <w:pPr>
                              <w:pStyle w:val="ListParagraph"/>
                              <w:rPr>
                                <w:lang w:val="en-US"/>
                              </w:rPr>
                            </w:pPr>
                            <w:r w:rsidRPr="007257B9">
                              <w:rPr>
                                <w:b/>
                                <w:bCs/>
                                <w:sz w:val="24"/>
                                <w:szCs w:val="24"/>
                                <w:lang w:val="en-US"/>
                              </w:rPr>
                              <w:t>6. Average bill amount</w:t>
                            </w:r>
                            <w:r w:rsidRPr="007257B9">
                              <w:rPr>
                                <w:b/>
                                <w:bCs/>
                                <w:sz w:val="24"/>
                                <w:szCs w:val="24"/>
                                <w:lang w:val="en-US"/>
                              </w:rPr>
                              <w:sym w:font="Wingdings" w:char="F0E0"/>
                            </w:r>
                            <w:r>
                              <w:rPr>
                                <w:lang w:val="en-US"/>
                              </w:rPr>
                              <w:t xml:space="preserve"> </w:t>
                            </w:r>
                            <w:r w:rsidR="007257B9" w:rsidRPr="007257B9">
                              <w:rPr>
                                <w:b/>
                                <w:bCs/>
                                <w:color w:val="002060"/>
                                <w:lang w:val="en-US"/>
                              </w:rPr>
                              <w:t>200, 45</w:t>
                            </w:r>
                            <w:r w:rsidRPr="007257B9">
                              <w:rPr>
                                <w:b/>
                                <w:bCs/>
                                <w:color w:val="002060"/>
                                <w:lang w:val="en-US"/>
                              </w:rPr>
                              <w:t>$</w:t>
                            </w:r>
                          </w:p>
                          <w:p w14:paraId="248C4F54" w14:textId="6FF48EE7" w:rsidR="003109F4" w:rsidRPr="00896284" w:rsidRDefault="003109F4" w:rsidP="003109F4">
                            <w:pPr>
                              <w:pStyle w:val="ListParagraph"/>
                              <w:rPr>
                                <w:lang w:val="en-US"/>
                              </w:rPr>
                            </w:pPr>
                            <w:r w:rsidRPr="007257B9">
                              <w:rPr>
                                <w:b/>
                                <w:bCs/>
                                <w:sz w:val="24"/>
                                <w:szCs w:val="24"/>
                                <w:lang w:val="en-US"/>
                              </w:rPr>
                              <w:t>7. Total revenue for all months</w:t>
                            </w:r>
                            <w:r w:rsidRPr="007257B9">
                              <w:rPr>
                                <w:b/>
                                <w:bCs/>
                                <w:sz w:val="24"/>
                                <w:szCs w:val="24"/>
                                <w:lang w:val="en-US"/>
                              </w:rPr>
                              <w:sym w:font="Wingdings" w:char="F0E0"/>
                            </w:r>
                            <w:r w:rsidR="007257B9">
                              <w:rPr>
                                <w:lang w:val="en-US"/>
                              </w:rPr>
                              <w:t xml:space="preserve"> </w:t>
                            </w:r>
                            <w:r w:rsidR="007257B9" w:rsidRPr="007257B9">
                              <w:rPr>
                                <w:b/>
                                <w:bCs/>
                                <w:color w:val="002060"/>
                                <w:lang w:val="en-US"/>
                              </w:rPr>
                              <w:t>200</w:t>
                            </w:r>
                            <w:r w:rsidR="00A71C07">
                              <w:rPr>
                                <w:b/>
                                <w:bCs/>
                                <w:color w:val="002060"/>
                                <w:lang w:val="en-US"/>
                              </w:rPr>
                              <w:t>,</w:t>
                            </w:r>
                            <w:r w:rsidR="007257B9" w:rsidRPr="007257B9">
                              <w:rPr>
                                <w:b/>
                                <w:bCs/>
                                <w:color w:val="002060"/>
                                <w:lang w:val="en-US"/>
                              </w:rPr>
                              <w:t>452</w:t>
                            </w:r>
                            <w:r w:rsidR="00A71C07">
                              <w:rPr>
                                <w:b/>
                                <w:bCs/>
                                <w:color w:val="002060"/>
                                <w:lang w:val="en-US"/>
                              </w:rPr>
                              <w:t>.</w:t>
                            </w:r>
                            <w:r w:rsidR="007257B9" w:rsidRPr="007257B9">
                              <w:rPr>
                                <w:b/>
                                <w:bCs/>
                                <w:color w:val="002060"/>
                                <w:lang w:val="en-US"/>
                              </w:rPr>
                              <w:t xml:space="preserve"> 3</w:t>
                            </w:r>
                            <w:r w:rsidRPr="007257B9">
                              <w:rPr>
                                <w:b/>
                                <w:bCs/>
                                <w:color w:val="002060"/>
                                <w:lang w:val="en-US"/>
                              </w:rPr>
                              <w:t>$</w:t>
                            </w:r>
                          </w:p>
                          <w:p w14:paraId="1E5E11D1" w14:textId="77777777" w:rsidR="003109F4" w:rsidRPr="003109F4" w:rsidRDefault="003109F4" w:rsidP="003109F4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3C5424E3" id="Rectangle: Rounded Corners 8" o:spid="_x0000_s1029" style="position:absolute;margin-left:-12.6pt;margin-top:350.7pt;width:347.4pt;height:148.2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5680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" fillcolor="white [3201]" strokecolor="black [3200]" strokeweight="1pt">
                <v:stroke joinstyle="miter"/>
                <v:textbox>
                  <w:txbxContent>
                    <w:p w14:paraId="7D09A209" w14:textId="34CFA02B" w:rsidR="003109F4" w:rsidRPr="00896284" w:rsidRDefault="003109F4" w:rsidP="003109F4">
                      <w:pPr>
                        <w:pStyle w:val="ListParagraph"/>
                        <w:ind w:left="0"/>
                        <w:jc w:val="center"/>
                        <w:rPr>
                          <w:b/>
                          <w:bCs/>
                          <w:sz w:val="24"/>
                          <w:szCs w:val="24"/>
                          <w:u w:val="single"/>
                          <w:lang w:val="en-US"/>
                        </w:rPr>
                      </w:pPr>
                      <w:r>
                        <w:rPr>
                          <w:b/>
                          <w:bCs/>
                          <w:sz w:val="24"/>
                          <w:szCs w:val="24"/>
                          <w:u w:val="single"/>
                          <w:lang w:val="en-US"/>
                        </w:rPr>
                        <w:t>Location 3</w:t>
                      </w:r>
                    </w:p>
                    <w:p w14:paraId="759A1F17" w14:textId="28DD8E23" w:rsidR="003109F4" w:rsidRPr="00896284" w:rsidRDefault="003109F4" w:rsidP="003109F4">
                      <w:pPr>
                        <w:pStyle w:val="ListParagraph"/>
                        <w:rPr>
                          <w:lang w:val="en-US"/>
                        </w:rPr>
                      </w:pPr>
                      <w:r w:rsidRPr="007257B9">
                        <w:rPr>
                          <w:b/>
                          <w:bCs/>
                          <w:sz w:val="24"/>
                          <w:szCs w:val="24"/>
                          <w:lang w:val="en-US"/>
                        </w:rPr>
                        <w:t>1. Best-selling coffee</w:t>
                      </w:r>
                      <w:r w:rsidRPr="007257B9">
                        <w:rPr>
                          <w:b/>
                          <w:bCs/>
                          <w:sz w:val="24"/>
                          <w:szCs w:val="24"/>
                          <w:lang w:val="en-US"/>
                        </w:rPr>
                        <w:sym w:font="Wingdings" w:char="F0E0"/>
                      </w:r>
                      <w:r>
                        <w:rPr>
                          <w:lang w:val="en-US"/>
                        </w:rPr>
                        <w:t xml:space="preserve"> </w:t>
                      </w:r>
                      <w:r>
                        <w:rPr>
                          <w:lang w:val="en-US"/>
                        </w:rPr>
                        <w:t xml:space="preserve"> </w:t>
                      </w:r>
                      <w:r w:rsidRPr="007257B9">
                        <w:rPr>
                          <w:b/>
                          <w:bCs/>
                          <w:color w:val="002060"/>
                          <w:lang w:val="en-US"/>
                        </w:rPr>
                        <w:t xml:space="preserve">Latte, </w:t>
                      </w:r>
                      <w:r w:rsidRPr="007257B9">
                        <w:rPr>
                          <w:b/>
                          <w:bCs/>
                          <w:color w:val="002060"/>
                          <w:lang w:val="en-US"/>
                        </w:rPr>
                        <w:t>Americano with milk</w:t>
                      </w:r>
                      <w:r w:rsidRPr="007257B9">
                        <w:rPr>
                          <w:color w:val="002060"/>
                          <w:lang w:val="en-US"/>
                        </w:rPr>
                        <w:t xml:space="preserve"> </w:t>
                      </w:r>
                    </w:p>
                    <w:p w14:paraId="34A79DE2" w14:textId="7A696DD5" w:rsidR="003109F4" w:rsidRPr="00896284" w:rsidRDefault="003109F4" w:rsidP="003109F4">
                      <w:pPr>
                        <w:pStyle w:val="ListParagraph"/>
                        <w:rPr>
                          <w:lang w:val="en-US"/>
                        </w:rPr>
                      </w:pPr>
                      <w:r w:rsidRPr="007257B9">
                        <w:rPr>
                          <w:b/>
                          <w:bCs/>
                          <w:sz w:val="24"/>
                          <w:szCs w:val="24"/>
                          <w:lang w:val="en-US"/>
                        </w:rPr>
                        <w:t>2. Busiest times</w:t>
                      </w:r>
                      <w:r w:rsidRPr="007257B9">
                        <w:rPr>
                          <w:b/>
                          <w:bCs/>
                          <w:sz w:val="24"/>
                          <w:szCs w:val="24"/>
                          <w:lang w:val="en-US"/>
                        </w:rPr>
                        <w:sym w:font="Wingdings" w:char="F0E0"/>
                      </w:r>
                      <w:r w:rsidRPr="007257B9">
                        <w:rPr>
                          <w:b/>
                          <w:bCs/>
                          <w:color w:val="002060"/>
                          <w:lang w:val="en-US"/>
                        </w:rPr>
                        <w:t xml:space="preserve"> </w:t>
                      </w:r>
                      <w:r w:rsidR="007257B9" w:rsidRPr="007257B9">
                        <w:rPr>
                          <w:b/>
                          <w:bCs/>
                          <w:color w:val="002060"/>
                          <w:lang w:val="en-US"/>
                        </w:rPr>
                        <w:t>10Am:</w:t>
                      </w:r>
                      <w:r w:rsidRPr="007257B9">
                        <w:rPr>
                          <w:b/>
                          <w:bCs/>
                          <w:color w:val="002060"/>
                          <w:lang w:val="en-US"/>
                        </w:rPr>
                        <w:t xml:space="preserve"> 9</w:t>
                      </w:r>
                      <w:r w:rsidRPr="007257B9">
                        <w:rPr>
                          <w:b/>
                          <w:bCs/>
                          <w:color w:val="002060"/>
                          <w:lang w:val="en-US"/>
                        </w:rPr>
                        <w:t>pm</w:t>
                      </w:r>
                    </w:p>
                    <w:p w14:paraId="1D60A991" w14:textId="69B8C3E8" w:rsidR="003109F4" w:rsidRPr="00896284" w:rsidRDefault="003109F4" w:rsidP="003109F4">
                      <w:pPr>
                        <w:pStyle w:val="ListParagraph"/>
                        <w:rPr>
                          <w:lang w:val="en-US"/>
                        </w:rPr>
                      </w:pPr>
                      <w:r w:rsidRPr="007257B9">
                        <w:rPr>
                          <w:b/>
                          <w:bCs/>
                          <w:sz w:val="24"/>
                          <w:szCs w:val="24"/>
                          <w:lang w:val="en-US"/>
                        </w:rPr>
                        <w:t xml:space="preserve">3. Best-selling days </w:t>
                      </w:r>
                      <w:r w:rsidRPr="007257B9">
                        <w:rPr>
                          <w:b/>
                          <w:bCs/>
                          <w:sz w:val="24"/>
                          <w:szCs w:val="24"/>
                          <w:lang w:val="en-US"/>
                        </w:rPr>
                        <w:sym w:font="Wingdings" w:char="F0E0"/>
                      </w:r>
                      <w:r w:rsidR="007257B9">
                        <w:rPr>
                          <w:lang w:val="en-US"/>
                        </w:rPr>
                        <w:t xml:space="preserve"> </w:t>
                      </w:r>
                      <w:r w:rsidR="007257B9" w:rsidRPr="007257B9">
                        <w:rPr>
                          <w:b/>
                          <w:bCs/>
                          <w:color w:val="002060"/>
                          <w:lang w:val="en-US"/>
                        </w:rPr>
                        <w:t>from 3</w:t>
                      </w:r>
                      <w:r w:rsidRPr="007257B9">
                        <w:rPr>
                          <w:b/>
                          <w:bCs/>
                          <w:color w:val="002060"/>
                          <w:lang w:val="en-US"/>
                        </w:rPr>
                        <w:t xml:space="preserve"> to 15 of the month</w:t>
                      </w:r>
                    </w:p>
                    <w:p w14:paraId="2055D793" w14:textId="75C75868" w:rsidR="003109F4" w:rsidRPr="00896284" w:rsidRDefault="003109F4" w:rsidP="003109F4">
                      <w:pPr>
                        <w:pStyle w:val="ListParagraph"/>
                        <w:rPr>
                          <w:lang w:val="en-US"/>
                        </w:rPr>
                      </w:pPr>
                      <w:r w:rsidRPr="007257B9">
                        <w:rPr>
                          <w:b/>
                          <w:bCs/>
                          <w:sz w:val="24"/>
                          <w:szCs w:val="24"/>
                          <w:lang w:val="en-US"/>
                        </w:rPr>
                        <w:t>4. Best-selling months</w:t>
                      </w:r>
                      <w:r w:rsidRPr="007257B9">
                        <w:rPr>
                          <w:b/>
                          <w:bCs/>
                          <w:sz w:val="24"/>
                          <w:szCs w:val="24"/>
                          <w:lang w:val="en-US"/>
                        </w:rPr>
                        <w:sym w:font="Wingdings" w:char="F0E0"/>
                      </w:r>
                      <w:r w:rsidR="007257B9" w:rsidRPr="007257B9">
                        <w:rPr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r w:rsidR="007257B9" w:rsidRPr="007257B9">
                        <w:rPr>
                          <w:b/>
                          <w:bCs/>
                          <w:color w:val="002060"/>
                          <w:lang w:val="en-US"/>
                        </w:rPr>
                        <w:t>May, Ju</w:t>
                      </w:r>
                      <w:r w:rsidRPr="007257B9">
                        <w:rPr>
                          <w:b/>
                          <w:bCs/>
                          <w:color w:val="002060"/>
                          <w:lang w:val="en-US"/>
                        </w:rPr>
                        <w:t xml:space="preserve">n </w:t>
                      </w:r>
                      <w:r w:rsidR="007257B9" w:rsidRPr="007257B9">
                        <w:rPr>
                          <w:b/>
                          <w:bCs/>
                          <w:color w:val="002060"/>
                          <w:lang w:val="en-US"/>
                        </w:rPr>
                        <w:t>and Feb</w:t>
                      </w:r>
                    </w:p>
                    <w:p w14:paraId="183BE936" w14:textId="52401649" w:rsidR="003109F4" w:rsidRPr="00896284" w:rsidRDefault="003109F4" w:rsidP="003109F4">
                      <w:pPr>
                        <w:pStyle w:val="ListParagraph"/>
                        <w:rPr>
                          <w:lang w:val="en-US"/>
                        </w:rPr>
                      </w:pPr>
                      <w:r w:rsidRPr="007257B9">
                        <w:rPr>
                          <w:b/>
                          <w:bCs/>
                          <w:sz w:val="24"/>
                          <w:szCs w:val="24"/>
                          <w:lang w:val="en-US"/>
                        </w:rPr>
                        <w:t>5. Most commonly used payment method</w:t>
                      </w:r>
                      <w:r w:rsidRPr="007257B9">
                        <w:rPr>
                          <w:b/>
                          <w:bCs/>
                          <w:sz w:val="24"/>
                          <w:szCs w:val="24"/>
                          <w:lang w:val="en-US"/>
                        </w:rPr>
                        <w:sym w:font="Wingdings" w:char="F0E0"/>
                      </w:r>
                      <w:r w:rsidRPr="007257B9">
                        <w:rPr>
                          <w:b/>
                          <w:bCs/>
                          <w:color w:val="002060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r w:rsidR="007257B9" w:rsidRPr="007257B9">
                        <w:rPr>
                          <w:b/>
                          <w:bCs/>
                          <w:color w:val="002060"/>
                          <w:lang w:val="en-US"/>
                        </w:rPr>
                        <w:t>Cash</w:t>
                      </w:r>
                    </w:p>
                    <w:p w14:paraId="4D6E890B" w14:textId="42201FE6" w:rsidR="003109F4" w:rsidRPr="00896284" w:rsidRDefault="003109F4" w:rsidP="003109F4">
                      <w:pPr>
                        <w:pStyle w:val="ListParagraph"/>
                        <w:rPr>
                          <w:lang w:val="en-US"/>
                        </w:rPr>
                      </w:pPr>
                      <w:r w:rsidRPr="007257B9">
                        <w:rPr>
                          <w:b/>
                          <w:bCs/>
                          <w:sz w:val="24"/>
                          <w:szCs w:val="24"/>
                          <w:lang w:val="en-US"/>
                        </w:rPr>
                        <w:t>6. Average bill amount</w:t>
                      </w:r>
                      <w:r w:rsidRPr="007257B9">
                        <w:rPr>
                          <w:b/>
                          <w:bCs/>
                          <w:sz w:val="24"/>
                          <w:szCs w:val="24"/>
                          <w:lang w:val="en-US"/>
                        </w:rPr>
                        <w:sym w:font="Wingdings" w:char="F0E0"/>
                      </w:r>
                      <w:r>
                        <w:rPr>
                          <w:lang w:val="en-US"/>
                        </w:rPr>
                        <w:t xml:space="preserve"> </w:t>
                      </w:r>
                      <w:r w:rsidR="007257B9" w:rsidRPr="007257B9">
                        <w:rPr>
                          <w:b/>
                          <w:bCs/>
                          <w:color w:val="002060"/>
                          <w:lang w:val="en-US"/>
                        </w:rPr>
                        <w:t>200, 45</w:t>
                      </w:r>
                      <w:r w:rsidRPr="007257B9">
                        <w:rPr>
                          <w:b/>
                          <w:bCs/>
                          <w:color w:val="002060"/>
                          <w:lang w:val="en-US"/>
                        </w:rPr>
                        <w:t>$</w:t>
                      </w:r>
                    </w:p>
                    <w:p w14:paraId="248C4F54" w14:textId="6FF48EE7" w:rsidR="003109F4" w:rsidRPr="00896284" w:rsidRDefault="003109F4" w:rsidP="003109F4">
                      <w:pPr>
                        <w:pStyle w:val="ListParagraph"/>
                        <w:rPr>
                          <w:lang w:val="en-US"/>
                        </w:rPr>
                      </w:pPr>
                      <w:r w:rsidRPr="007257B9">
                        <w:rPr>
                          <w:b/>
                          <w:bCs/>
                          <w:sz w:val="24"/>
                          <w:szCs w:val="24"/>
                          <w:lang w:val="en-US"/>
                        </w:rPr>
                        <w:t>7. Total revenue for all months</w:t>
                      </w:r>
                      <w:r w:rsidRPr="007257B9">
                        <w:rPr>
                          <w:b/>
                          <w:bCs/>
                          <w:sz w:val="24"/>
                          <w:szCs w:val="24"/>
                          <w:lang w:val="en-US"/>
                        </w:rPr>
                        <w:sym w:font="Wingdings" w:char="F0E0"/>
                      </w:r>
                      <w:r w:rsidR="007257B9">
                        <w:rPr>
                          <w:lang w:val="en-US"/>
                        </w:rPr>
                        <w:t xml:space="preserve"> </w:t>
                      </w:r>
                      <w:r w:rsidR="007257B9" w:rsidRPr="007257B9">
                        <w:rPr>
                          <w:b/>
                          <w:bCs/>
                          <w:color w:val="002060"/>
                          <w:lang w:val="en-US"/>
                        </w:rPr>
                        <w:t>200</w:t>
                      </w:r>
                      <w:r w:rsidR="00A71C07">
                        <w:rPr>
                          <w:b/>
                          <w:bCs/>
                          <w:color w:val="002060"/>
                          <w:lang w:val="en-US"/>
                        </w:rPr>
                        <w:t>,</w:t>
                      </w:r>
                      <w:r w:rsidR="007257B9" w:rsidRPr="007257B9">
                        <w:rPr>
                          <w:b/>
                          <w:bCs/>
                          <w:color w:val="002060"/>
                          <w:lang w:val="en-US"/>
                        </w:rPr>
                        <w:t>452</w:t>
                      </w:r>
                      <w:r w:rsidR="00A71C07">
                        <w:rPr>
                          <w:b/>
                          <w:bCs/>
                          <w:color w:val="002060"/>
                          <w:lang w:val="en-US"/>
                        </w:rPr>
                        <w:t>.</w:t>
                      </w:r>
                      <w:r w:rsidR="007257B9" w:rsidRPr="007257B9">
                        <w:rPr>
                          <w:b/>
                          <w:bCs/>
                          <w:color w:val="002060"/>
                          <w:lang w:val="en-US"/>
                        </w:rPr>
                        <w:t xml:space="preserve"> 3</w:t>
                      </w:r>
                      <w:r w:rsidRPr="007257B9">
                        <w:rPr>
                          <w:b/>
                          <w:bCs/>
                          <w:color w:val="002060"/>
                          <w:lang w:val="en-US"/>
                        </w:rPr>
                        <w:t>$</w:t>
                      </w:r>
                    </w:p>
                    <w:p w14:paraId="1E5E11D1" w14:textId="77777777" w:rsidR="003109F4" w:rsidRPr="003109F4" w:rsidRDefault="003109F4" w:rsidP="003109F4">
                      <w:pPr>
                        <w:jc w:val="center"/>
                        <w:rPr>
                          <w:lang w:val="en-US"/>
                        </w:rPr>
                      </w:pPr>
                    </w:p>
                  </w:txbxContent>
                </v:textbox>
              </v:roundrect>
            </w:pict>
          </mc:Fallback>
        </mc:AlternateContent>
      </w:r>
      <w:r w:rsidR="00896284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1BB635B8" wp14:editId="65598701">
                <wp:simplePos x="0" y="0"/>
                <wp:positionH relativeFrom="column">
                  <wp:posOffset>-160020</wp:posOffset>
                </wp:positionH>
                <wp:positionV relativeFrom="paragraph">
                  <wp:posOffset>2274570</wp:posOffset>
                </wp:positionV>
                <wp:extent cx="4434840" cy="1988820"/>
                <wp:effectExtent l="0" t="0" r="22860" b="11430"/>
                <wp:wrapNone/>
                <wp:docPr id="5" name="Rectangle: Rounded Corners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434840" cy="1988820"/>
                        </a:xfrm>
                        <a:prstGeom prst="roundRect">
                          <a:avLst>
                            <a:gd name="adj" fmla="val 5258"/>
                          </a:avLst>
                        </a:prstGeom>
                        <a:ln/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186FDAF" w14:textId="5431EEAA" w:rsidR="003109F4" w:rsidRPr="00896284" w:rsidRDefault="003109F4" w:rsidP="003109F4">
                            <w:pPr>
                              <w:pStyle w:val="ListParagraph"/>
                              <w:ind w:left="0"/>
                              <w:jc w:val="center"/>
                              <w:rPr>
                                <w:b/>
                                <w:bCs/>
                                <w:sz w:val="24"/>
                                <w:szCs w:val="24"/>
                                <w:u w:val="single"/>
                                <w:lang w:val="en-US"/>
                              </w:rPr>
                            </w:pPr>
                            <w:r>
                              <w:rPr>
                                <w:b/>
                                <w:bCs/>
                                <w:sz w:val="24"/>
                                <w:szCs w:val="24"/>
                                <w:u w:val="single"/>
                                <w:lang w:val="en-US"/>
                              </w:rPr>
                              <w:t>Location 2</w:t>
                            </w:r>
                          </w:p>
                          <w:p w14:paraId="42BF0B66" w14:textId="2C5BD848" w:rsidR="003109F4" w:rsidRPr="007257B9" w:rsidRDefault="003109F4" w:rsidP="003109F4">
                            <w:pPr>
                              <w:pStyle w:val="ListParagraph"/>
                              <w:rPr>
                                <w:b/>
                                <w:bCs/>
                                <w:color w:val="002060"/>
                                <w:lang w:val="en-US"/>
                              </w:rPr>
                            </w:pPr>
                            <w:r w:rsidRPr="007257B9">
                              <w:rPr>
                                <w:b/>
                                <w:bCs/>
                                <w:sz w:val="24"/>
                                <w:szCs w:val="24"/>
                                <w:lang w:val="en-US"/>
                              </w:rPr>
                              <w:t>1. Best-selling coffee</w:t>
                            </w:r>
                            <w:r w:rsidRPr="007257B9">
                              <w:rPr>
                                <w:b/>
                                <w:bCs/>
                                <w:sz w:val="24"/>
                                <w:szCs w:val="24"/>
                                <w:lang w:val="en-US"/>
                              </w:rPr>
                              <w:sym w:font="Wingdings" w:char="F0E0"/>
                            </w:r>
                            <w:r w:rsidRPr="007257B9">
                              <w:rPr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r w:rsidRPr="007257B9">
                              <w:rPr>
                                <w:b/>
                                <w:bCs/>
                                <w:color w:val="002060"/>
                                <w:lang w:val="en-US"/>
                              </w:rPr>
                              <w:t>Americano with milk</w:t>
                            </w:r>
                            <w:r w:rsidRPr="007257B9">
                              <w:rPr>
                                <w:b/>
                                <w:bCs/>
                                <w:color w:val="002060"/>
                                <w:lang w:val="en-US"/>
                              </w:rPr>
                              <w:t>, cortado</w:t>
                            </w:r>
                          </w:p>
                          <w:p w14:paraId="36252651" w14:textId="0BAACE81" w:rsidR="003109F4" w:rsidRPr="00896284" w:rsidRDefault="003109F4" w:rsidP="003109F4">
                            <w:pPr>
                              <w:pStyle w:val="ListParagraph"/>
                              <w:rPr>
                                <w:lang w:val="en-US"/>
                              </w:rPr>
                            </w:pPr>
                            <w:r w:rsidRPr="007257B9">
                              <w:rPr>
                                <w:b/>
                                <w:bCs/>
                                <w:sz w:val="24"/>
                                <w:szCs w:val="24"/>
                                <w:lang w:val="en-US"/>
                              </w:rPr>
                              <w:t>2. Busiest times</w:t>
                            </w:r>
                            <w:r w:rsidRPr="007257B9">
                              <w:rPr>
                                <w:b/>
                                <w:bCs/>
                                <w:sz w:val="24"/>
                                <w:szCs w:val="24"/>
                                <w:lang w:val="en-US"/>
                              </w:rPr>
                              <w:sym w:font="Wingdings" w:char="F0E0"/>
                            </w:r>
                            <w:r w:rsidRPr="007257B9">
                              <w:rPr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r w:rsidR="007257B9" w:rsidRPr="007257B9">
                              <w:rPr>
                                <w:b/>
                                <w:bCs/>
                                <w:color w:val="002060"/>
                                <w:lang w:val="en-US"/>
                              </w:rPr>
                              <w:t>5pm:</w:t>
                            </w:r>
                            <w:r w:rsidRPr="007257B9">
                              <w:rPr>
                                <w:b/>
                                <w:bCs/>
                                <w:color w:val="002060"/>
                                <w:lang w:val="en-US"/>
                              </w:rPr>
                              <w:t xml:space="preserve"> 10</w:t>
                            </w:r>
                            <w:r w:rsidRPr="007257B9">
                              <w:rPr>
                                <w:b/>
                                <w:bCs/>
                                <w:color w:val="002060"/>
                                <w:lang w:val="en-US"/>
                              </w:rPr>
                              <w:t>pm</w:t>
                            </w:r>
                          </w:p>
                          <w:p w14:paraId="4A3BB83C" w14:textId="2E044B6C" w:rsidR="003109F4" w:rsidRPr="007257B9" w:rsidRDefault="003109F4" w:rsidP="003109F4">
                            <w:pPr>
                              <w:pStyle w:val="ListParagraph"/>
                              <w:rPr>
                                <w:b/>
                                <w:bCs/>
                                <w:color w:val="002060"/>
                                <w:lang w:val="en-US"/>
                              </w:rPr>
                            </w:pPr>
                            <w:r w:rsidRPr="007257B9">
                              <w:rPr>
                                <w:b/>
                                <w:bCs/>
                                <w:sz w:val="24"/>
                                <w:szCs w:val="24"/>
                                <w:lang w:val="en-US"/>
                              </w:rPr>
                              <w:t xml:space="preserve">3. Best-selling days </w:t>
                            </w:r>
                            <w:r w:rsidRPr="007257B9">
                              <w:rPr>
                                <w:b/>
                                <w:bCs/>
                                <w:sz w:val="24"/>
                                <w:szCs w:val="24"/>
                                <w:lang w:val="en-US"/>
                              </w:rPr>
                              <w:sym w:font="Wingdings" w:char="F0E0"/>
                            </w:r>
                            <w:r w:rsidRPr="007257B9">
                              <w:rPr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r w:rsidR="007257B9" w:rsidRPr="007257B9">
                              <w:rPr>
                                <w:b/>
                                <w:bCs/>
                                <w:color w:val="002060"/>
                                <w:lang w:val="en-US"/>
                              </w:rPr>
                              <w:t>from</w:t>
                            </w:r>
                            <w:r w:rsidRPr="007257B9">
                              <w:rPr>
                                <w:b/>
                                <w:bCs/>
                                <w:color w:val="002060"/>
                                <w:lang w:val="en-US"/>
                              </w:rPr>
                              <w:t xml:space="preserve"> 5 to 15</w:t>
                            </w:r>
                            <w:r w:rsidRPr="007257B9">
                              <w:rPr>
                                <w:b/>
                                <w:bCs/>
                                <w:color w:val="002060"/>
                                <w:lang w:val="en-US"/>
                              </w:rPr>
                              <w:t xml:space="preserve"> of the month</w:t>
                            </w:r>
                          </w:p>
                          <w:p w14:paraId="7017A239" w14:textId="5B7BB2BC" w:rsidR="003109F4" w:rsidRPr="00896284" w:rsidRDefault="003109F4" w:rsidP="003109F4">
                            <w:pPr>
                              <w:pStyle w:val="ListParagraph"/>
                              <w:rPr>
                                <w:lang w:val="en-US"/>
                              </w:rPr>
                            </w:pPr>
                            <w:r w:rsidRPr="007257B9">
                              <w:rPr>
                                <w:b/>
                                <w:bCs/>
                                <w:sz w:val="24"/>
                                <w:szCs w:val="24"/>
                                <w:lang w:val="en-US"/>
                              </w:rPr>
                              <w:t>4. Best-selling months</w:t>
                            </w:r>
                            <w:r w:rsidRPr="007257B9">
                              <w:rPr>
                                <w:b/>
                                <w:bCs/>
                                <w:sz w:val="24"/>
                                <w:szCs w:val="24"/>
                                <w:lang w:val="en-US"/>
                              </w:rPr>
                              <w:sym w:font="Wingdings" w:char="F0E0"/>
                            </w:r>
                            <w:r>
                              <w:rPr>
                                <w:lang w:val="en-US"/>
                              </w:rPr>
                              <w:t xml:space="preserve"> </w:t>
                            </w:r>
                            <w:r w:rsidR="007257B9" w:rsidRPr="007257B9">
                              <w:rPr>
                                <w:b/>
                                <w:bCs/>
                                <w:color w:val="002060"/>
                                <w:lang w:val="en-US"/>
                              </w:rPr>
                              <w:t>Mar,</w:t>
                            </w:r>
                            <w:r w:rsidRPr="007257B9">
                              <w:rPr>
                                <w:b/>
                                <w:bCs/>
                                <w:color w:val="002060"/>
                                <w:lang w:val="en-US"/>
                              </w:rPr>
                              <w:t xml:space="preserve"> Jan</w:t>
                            </w:r>
                            <w:r w:rsidRPr="007257B9">
                              <w:rPr>
                                <w:b/>
                                <w:bCs/>
                                <w:color w:val="002060"/>
                                <w:lang w:val="en-US"/>
                              </w:rPr>
                              <w:t xml:space="preserve"> </w:t>
                            </w:r>
                            <w:r w:rsidR="007257B9" w:rsidRPr="007257B9">
                              <w:rPr>
                                <w:b/>
                                <w:bCs/>
                                <w:color w:val="002060"/>
                                <w:lang w:val="en-US"/>
                              </w:rPr>
                              <w:t>and Jun</w:t>
                            </w:r>
                          </w:p>
                          <w:p w14:paraId="55B74909" w14:textId="0A2DB465" w:rsidR="003109F4" w:rsidRPr="00896284" w:rsidRDefault="003109F4" w:rsidP="003109F4">
                            <w:pPr>
                              <w:pStyle w:val="ListParagraph"/>
                              <w:rPr>
                                <w:lang w:val="en-US"/>
                              </w:rPr>
                            </w:pPr>
                            <w:r w:rsidRPr="007257B9">
                              <w:rPr>
                                <w:b/>
                                <w:bCs/>
                                <w:sz w:val="24"/>
                                <w:szCs w:val="24"/>
                                <w:lang w:val="en-US"/>
                              </w:rPr>
                              <w:t>5. Most commonly used payment method</w:t>
                            </w:r>
                            <w:r w:rsidRPr="007257B9">
                              <w:rPr>
                                <w:b/>
                                <w:bCs/>
                                <w:sz w:val="24"/>
                                <w:szCs w:val="24"/>
                                <w:lang w:val="en-US"/>
                              </w:rPr>
                              <w:sym w:font="Wingdings" w:char="F0E0"/>
                            </w:r>
                            <w:r>
                              <w:rPr>
                                <w:lang w:val="en-US"/>
                              </w:rPr>
                              <w:t xml:space="preserve"> </w:t>
                            </w:r>
                            <w:r w:rsidRPr="007257B9">
                              <w:rPr>
                                <w:b/>
                                <w:bCs/>
                                <w:color w:val="002060"/>
                                <w:lang w:val="en-US"/>
                              </w:rPr>
                              <w:t>Card</w:t>
                            </w:r>
                          </w:p>
                          <w:p w14:paraId="7379C07F" w14:textId="711EEADD" w:rsidR="003109F4" w:rsidRPr="00896284" w:rsidRDefault="003109F4" w:rsidP="003109F4">
                            <w:pPr>
                              <w:pStyle w:val="ListParagraph"/>
                              <w:rPr>
                                <w:lang w:val="en-US"/>
                              </w:rPr>
                            </w:pPr>
                            <w:r w:rsidRPr="007257B9">
                              <w:rPr>
                                <w:b/>
                                <w:bCs/>
                                <w:sz w:val="24"/>
                                <w:szCs w:val="24"/>
                                <w:lang w:val="en-US"/>
                              </w:rPr>
                              <w:t>6. Average bill amount</w:t>
                            </w:r>
                            <w:r w:rsidRPr="007257B9">
                              <w:rPr>
                                <w:b/>
                                <w:bCs/>
                                <w:sz w:val="24"/>
                                <w:szCs w:val="24"/>
                                <w:lang w:val="en-US"/>
                              </w:rPr>
                              <w:sym w:font="Wingdings" w:char="F0E0"/>
                            </w:r>
                            <w:r w:rsidRPr="007257B9">
                              <w:rPr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r w:rsidRPr="007257B9">
                              <w:rPr>
                                <w:b/>
                                <w:bCs/>
                                <w:color w:val="002060"/>
                                <w:lang w:val="en-US"/>
                              </w:rPr>
                              <w:t>201</w:t>
                            </w:r>
                            <w:r w:rsidRPr="007257B9">
                              <w:rPr>
                                <w:b/>
                                <w:bCs/>
                                <w:color w:val="002060"/>
                                <w:lang w:val="en-US"/>
                              </w:rPr>
                              <w:t>$</w:t>
                            </w:r>
                          </w:p>
                          <w:p w14:paraId="20DACD5D" w14:textId="7F0C7F58" w:rsidR="003109F4" w:rsidRPr="00896284" w:rsidRDefault="003109F4" w:rsidP="003109F4">
                            <w:pPr>
                              <w:pStyle w:val="ListParagraph"/>
                              <w:rPr>
                                <w:lang w:val="en-US"/>
                              </w:rPr>
                            </w:pPr>
                            <w:r w:rsidRPr="007257B9">
                              <w:rPr>
                                <w:b/>
                                <w:bCs/>
                                <w:sz w:val="24"/>
                                <w:szCs w:val="24"/>
                                <w:lang w:val="en-US"/>
                              </w:rPr>
                              <w:t>7. Total revenue for all months</w:t>
                            </w:r>
                            <w:r w:rsidRPr="007257B9">
                              <w:rPr>
                                <w:b/>
                                <w:bCs/>
                                <w:sz w:val="24"/>
                                <w:szCs w:val="24"/>
                                <w:lang w:val="en-US"/>
                              </w:rPr>
                              <w:sym w:font="Wingdings" w:char="F0E0"/>
                            </w:r>
                            <w:r w:rsidRPr="007257B9">
                              <w:rPr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r w:rsidRPr="007257B9">
                              <w:rPr>
                                <w:b/>
                                <w:bCs/>
                                <w:color w:val="002060"/>
                                <w:lang w:val="en-US"/>
                              </w:rPr>
                              <w:t>201</w:t>
                            </w:r>
                            <w:r w:rsidR="00A71C07">
                              <w:rPr>
                                <w:b/>
                                <w:bCs/>
                                <w:color w:val="002060"/>
                                <w:lang w:val="en-US"/>
                              </w:rPr>
                              <w:t>,</w:t>
                            </w:r>
                            <w:r w:rsidRPr="007257B9">
                              <w:rPr>
                                <w:b/>
                                <w:bCs/>
                                <w:color w:val="002060"/>
                                <w:lang w:val="en-US"/>
                              </w:rPr>
                              <w:t>222</w:t>
                            </w:r>
                            <w:r w:rsidR="00A71C07">
                              <w:rPr>
                                <w:b/>
                                <w:bCs/>
                                <w:color w:val="002060"/>
                                <w:lang w:val="en-US"/>
                              </w:rPr>
                              <w:t>.</w:t>
                            </w:r>
                            <w:r w:rsidR="007257B9" w:rsidRPr="007257B9">
                              <w:rPr>
                                <w:b/>
                                <w:bCs/>
                                <w:color w:val="002060"/>
                                <w:lang w:val="en-US"/>
                              </w:rPr>
                              <w:t xml:space="preserve"> 9</w:t>
                            </w:r>
                            <w:r w:rsidRPr="007257B9">
                              <w:rPr>
                                <w:b/>
                                <w:bCs/>
                                <w:color w:val="002060"/>
                                <w:lang w:val="en-US"/>
                              </w:rPr>
                              <w:t>$</w:t>
                            </w:r>
                          </w:p>
                          <w:p w14:paraId="6BDBD267" w14:textId="77777777" w:rsidR="003109F4" w:rsidRPr="003109F4" w:rsidRDefault="003109F4" w:rsidP="003109F4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1BB635B8" id="Rectangle: Rounded Corners 5" o:spid="_x0000_s1030" style="position:absolute;margin-left:-12.6pt;margin-top:179.1pt;width:349.2pt;height:156.6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3447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" fillcolor="white [3201]" strokecolor="black [3200]" strokeweight="1pt">
                <v:stroke joinstyle="miter"/>
                <v:textbox>
                  <w:txbxContent>
                    <w:p w14:paraId="5186FDAF" w14:textId="5431EEAA" w:rsidR="003109F4" w:rsidRPr="00896284" w:rsidRDefault="003109F4" w:rsidP="003109F4">
                      <w:pPr>
                        <w:pStyle w:val="ListParagraph"/>
                        <w:ind w:left="0"/>
                        <w:jc w:val="center"/>
                        <w:rPr>
                          <w:b/>
                          <w:bCs/>
                          <w:sz w:val="24"/>
                          <w:szCs w:val="24"/>
                          <w:u w:val="single"/>
                          <w:lang w:val="en-US"/>
                        </w:rPr>
                      </w:pPr>
                      <w:r>
                        <w:rPr>
                          <w:b/>
                          <w:bCs/>
                          <w:sz w:val="24"/>
                          <w:szCs w:val="24"/>
                          <w:u w:val="single"/>
                          <w:lang w:val="en-US"/>
                        </w:rPr>
                        <w:t>Location 2</w:t>
                      </w:r>
                    </w:p>
                    <w:p w14:paraId="42BF0B66" w14:textId="2C5BD848" w:rsidR="003109F4" w:rsidRPr="007257B9" w:rsidRDefault="003109F4" w:rsidP="003109F4">
                      <w:pPr>
                        <w:pStyle w:val="ListParagraph"/>
                        <w:rPr>
                          <w:b/>
                          <w:bCs/>
                          <w:color w:val="002060"/>
                          <w:lang w:val="en-US"/>
                        </w:rPr>
                      </w:pPr>
                      <w:r w:rsidRPr="007257B9">
                        <w:rPr>
                          <w:b/>
                          <w:bCs/>
                          <w:sz w:val="24"/>
                          <w:szCs w:val="24"/>
                          <w:lang w:val="en-US"/>
                        </w:rPr>
                        <w:t>1. Best-selling coffee</w:t>
                      </w:r>
                      <w:r w:rsidRPr="007257B9">
                        <w:rPr>
                          <w:b/>
                          <w:bCs/>
                          <w:sz w:val="24"/>
                          <w:szCs w:val="24"/>
                          <w:lang w:val="en-US"/>
                        </w:rPr>
                        <w:sym w:font="Wingdings" w:char="F0E0"/>
                      </w:r>
                      <w:r w:rsidRPr="007257B9">
                        <w:rPr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r w:rsidRPr="007257B9">
                        <w:rPr>
                          <w:b/>
                          <w:bCs/>
                          <w:color w:val="002060"/>
                          <w:lang w:val="en-US"/>
                        </w:rPr>
                        <w:t>Americano with milk</w:t>
                      </w:r>
                      <w:r w:rsidRPr="007257B9">
                        <w:rPr>
                          <w:b/>
                          <w:bCs/>
                          <w:color w:val="002060"/>
                          <w:lang w:val="en-US"/>
                        </w:rPr>
                        <w:t>, cortado</w:t>
                      </w:r>
                    </w:p>
                    <w:p w14:paraId="36252651" w14:textId="0BAACE81" w:rsidR="003109F4" w:rsidRPr="00896284" w:rsidRDefault="003109F4" w:rsidP="003109F4">
                      <w:pPr>
                        <w:pStyle w:val="ListParagraph"/>
                        <w:rPr>
                          <w:lang w:val="en-US"/>
                        </w:rPr>
                      </w:pPr>
                      <w:r w:rsidRPr="007257B9">
                        <w:rPr>
                          <w:b/>
                          <w:bCs/>
                          <w:sz w:val="24"/>
                          <w:szCs w:val="24"/>
                          <w:lang w:val="en-US"/>
                        </w:rPr>
                        <w:t>2. Busiest times</w:t>
                      </w:r>
                      <w:r w:rsidRPr="007257B9">
                        <w:rPr>
                          <w:b/>
                          <w:bCs/>
                          <w:sz w:val="24"/>
                          <w:szCs w:val="24"/>
                          <w:lang w:val="en-US"/>
                        </w:rPr>
                        <w:sym w:font="Wingdings" w:char="F0E0"/>
                      </w:r>
                      <w:r w:rsidRPr="007257B9">
                        <w:rPr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r w:rsidR="007257B9" w:rsidRPr="007257B9">
                        <w:rPr>
                          <w:b/>
                          <w:bCs/>
                          <w:color w:val="002060"/>
                          <w:lang w:val="en-US"/>
                        </w:rPr>
                        <w:t>5pm:</w:t>
                      </w:r>
                      <w:r w:rsidRPr="007257B9">
                        <w:rPr>
                          <w:b/>
                          <w:bCs/>
                          <w:color w:val="002060"/>
                          <w:lang w:val="en-US"/>
                        </w:rPr>
                        <w:t xml:space="preserve"> 10</w:t>
                      </w:r>
                      <w:r w:rsidRPr="007257B9">
                        <w:rPr>
                          <w:b/>
                          <w:bCs/>
                          <w:color w:val="002060"/>
                          <w:lang w:val="en-US"/>
                        </w:rPr>
                        <w:t>pm</w:t>
                      </w:r>
                    </w:p>
                    <w:p w14:paraId="4A3BB83C" w14:textId="2E044B6C" w:rsidR="003109F4" w:rsidRPr="007257B9" w:rsidRDefault="003109F4" w:rsidP="003109F4">
                      <w:pPr>
                        <w:pStyle w:val="ListParagraph"/>
                        <w:rPr>
                          <w:b/>
                          <w:bCs/>
                          <w:color w:val="002060"/>
                          <w:lang w:val="en-US"/>
                        </w:rPr>
                      </w:pPr>
                      <w:r w:rsidRPr="007257B9">
                        <w:rPr>
                          <w:b/>
                          <w:bCs/>
                          <w:sz w:val="24"/>
                          <w:szCs w:val="24"/>
                          <w:lang w:val="en-US"/>
                        </w:rPr>
                        <w:t xml:space="preserve">3. Best-selling days </w:t>
                      </w:r>
                      <w:r w:rsidRPr="007257B9">
                        <w:rPr>
                          <w:b/>
                          <w:bCs/>
                          <w:sz w:val="24"/>
                          <w:szCs w:val="24"/>
                          <w:lang w:val="en-US"/>
                        </w:rPr>
                        <w:sym w:font="Wingdings" w:char="F0E0"/>
                      </w:r>
                      <w:r w:rsidRPr="007257B9">
                        <w:rPr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r w:rsidR="007257B9" w:rsidRPr="007257B9">
                        <w:rPr>
                          <w:b/>
                          <w:bCs/>
                          <w:color w:val="002060"/>
                          <w:lang w:val="en-US"/>
                        </w:rPr>
                        <w:t>from</w:t>
                      </w:r>
                      <w:r w:rsidRPr="007257B9">
                        <w:rPr>
                          <w:b/>
                          <w:bCs/>
                          <w:color w:val="002060"/>
                          <w:lang w:val="en-US"/>
                        </w:rPr>
                        <w:t xml:space="preserve"> 5 to 15</w:t>
                      </w:r>
                      <w:r w:rsidRPr="007257B9">
                        <w:rPr>
                          <w:b/>
                          <w:bCs/>
                          <w:color w:val="002060"/>
                          <w:lang w:val="en-US"/>
                        </w:rPr>
                        <w:t xml:space="preserve"> of the month</w:t>
                      </w:r>
                    </w:p>
                    <w:p w14:paraId="7017A239" w14:textId="5B7BB2BC" w:rsidR="003109F4" w:rsidRPr="00896284" w:rsidRDefault="003109F4" w:rsidP="003109F4">
                      <w:pPr>
                        <w:pStyle w:val="ListParagraph"/>
                        <w:rPr>
                          <w:lang w:val="en-US"/>
                        </w:rPr>
                      </w:pPr>
                      <w:r w:rsidRPr="007257B9">
                        <w:rPr>
                          <w:b/>
                          <w:bCs/>
                          <w:sz w:val="24"/>
                          <w:szCs w:val="24"/>
                          <w:lang w:val="en-US"/>
                        </w:rPr>
                        <w:t>4. Best-selling months</w:t>
                      </w:r>
                      <w:r w:rsidRPr="007257B9">
                        <w:rPr>
                          <w:b/>
                          <w:bCs/>
                          <w:sz w:val="24"/>
                          <w:szCs w:val="24"/>
                          <w:lang w:val="en-US"/>
                        </w:rPr>
                        <w:sym w:font="Wingdings" w:char="F0E0"/>
                      </w:r>
                      <w:r>
                        <w:rPr>
                          <w:lang w:val="en-US"/>
                        </w:rPr>
                        <w:t xml:space="preserve"> </w:t>
                      </w:r>
                      <w:r w:rsidR="007257B9" w:rsidRPr="007257B9">
                        <w:rPr>
                          <w:b/>
                          <w:bCs/>
                          <w:color w:val="002060"/>
                          <w:lang w:val="en-US"/>
                        </w:rPr>
                        <w:t>Mar,</w:t>
                      </w:r>
                      <w:r w:rsidRPr="007257B9">
                        <w:rPr>
                          <w:b/>
                          <w:bCs/>
                          <w:color w:val="002060"/>
                          <w:lang w:val="en-US"/>
                        </w:rPr>
                        <w:t xml:space="preserve"> Jan</w:t>
                      </w:r>
                      <w:r w:rsidRPr="007257B9">
                        <w:rPr>
                          <w:b/>
                          <w:bCs/>
                          <w:color w:val="002060"/>
                          <w:lang w:val="en-US"/>
                        </w:rPr>
                        <w:t xml:space="preserve"> </w:t>
                      </w:r>
                      <w:r w:rsidR="007257B9" w:rsidRPr="007257B9">
                        <w:rPr>
                          <w:b/>
                          <w:bCs/>
                          <w:color w:val="002060"/>
                          <w:lang w:val="en-US"/>
                        </w:rPr>
                        <w:t>and Jun</w:t>
                      </w:r>
                    </w:p>
                    <w:p w14:paraId="55B74909" w14:textId="0A2DB465" w:rsidR="003109F4" w:rsidRPr="00896284" w:rsidRDefault="003109F4" w:rsidP="003109F4">
                      <w:pPr>
                        <w:pStyle w:val="ListParagraph"/>
                        <w:rPr>
                          <w:lang w:val="en-US"/>
                        </w:rPr>
                      </w:pPr>
                      <w:r w:rsidRPr="007257B9">
                        <w:rPr>
                          <w:b/>
                          <w:bCs/>
                          <w:sz w:val="24"/>
                          <w:szCs w:val="24"/>
                          <w:lang w:val="en-US"/>
                        </w:rPr>
                        <w:t>5. Most commonly used payment method</w:t>
                      </w:r>
                      <w:r w:rsidRPr="007257B9">
                        <w:rPr>
                          <w:b/>
                          <w:bCs/>
                          <w:sz w:val="24"/>
                          <w:szCs w:val="24"/>
                          <w:lang w:val="en-US"/>
                        </w:rPr>
                        <w:sym w:font="Wingdings" w:char="F0E0"/>
                      </w:r>
                      <w:r>
                        <w:rPr>
                          <w:lang w:val="en-US"/>
                        </w:rPr>
                        <w:t xml:space="preserve"> </w:t>
                      </w:r>
                      <w:r w:rsidRPr="007257B9">
                        <w:rPr>
                          <w:b/>
                          <w:bCs/>
                          <w:color w:val="002060"/>
                          <w:lang w:val="en-US"/>
                        </w:rPr>
                        <w:t>Card</w:t>
                      </w:r>
                    </w:p>
                    <w:p w14:paraId="7379C07F" w14:textId="711EEADD" w:rsidR="003109F4" w:rsidRPr="00896284" w:rsidRDefault="003109F4" w:rsidP="003109F4">
                      <w:pPr>
                        <w:pStyle w:val="ListParagraph"/>
                        <w:rPr>
                          <w:lang w:val="en-US"/>
                        </w:rPr>
                      </w:pPr>
                      <w:r w:rsidRPr="007257B9">
                        <w:rPr>
                          <w:b/>
                          <w:bCs/>
                          <w:sz w:val="24"/>
                          <w:szCs w:val="24"/>
                          <w:lang w:val="en-US"/>
                        </w:rPr>
                        <w:t>6. Average bill amount</w:t>
                      </w:r>
                      <w:r w:rsidRPr="007257B9">
                        <w:rPr>
                          <w:b/>
                          <w:bCs/>
                          <w:sz w:val="24"/>
                          <w:szCs w:val="24"/>
                          <w:lang w:val="en-US"/>
                        </w:rPr>
                        <w:sym w:font="Wingdings" w:char="F0E0"/>
                      </w:r>
                      <w:r w:rsidRPr="007257B9">
                        <w:rPr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r w:rsidRPr="007257B9">
                        <w:rPr>
                          <w:b/>
                          <w:bCs/>
                          <w:color w:val="002060"/>
                          <w:lang w:val="en-US"/>
                        </w:rPr>
                        <w:t>201</w:t>
                      </w:r>
                      <w:r w:rsidRPr="007257B9">
                        <w:rPr>
                          <w:b/>
                          <w:bCs/>
                          <w:color w:val="002060"/>
                          <w:lang w:val="en-US"/>
                        </w:rPr>
                        <w:t>$</w:t>
                      </w:r>
                    </w:p>
                    <w:p w14:paraId="20DACD5D" w14:textId="7F0C7F58" w:rsidR="003109F4" w:rsidRPr="00896284" w:rsidRDefault="003109F4" w:rsidP="003109F4">
                      <w:pPr>
                        <w:pStyle w:val="ListParagraph"/>
                        <w:rPr>
                          <w:lang w:val="en-US"/>
                        </w:rPr>
                      </w:pPr>
                      <w:r w:rsidRPr="007257B9">
                        <w:rPr>
                          <w:b/>
                          <w:bCs/>
                          <w:sz w:val="24"/>
                          <w:szCs w:val="24"/>
                          <w:lang w:val="en-US"/>
                        </w:rPr>
                        <w:t>7. Total revenue for all months</w:t>
                      </w:r>
                      <w:r w:rsidRPr="007257B9">
                        <w:rPr>
                          <w:b/>
                          <w:bCs/>
                          <w:sz w:val="24"/>
                          <w:szCs w:val="24"/>
                          <w:lang w:val="en-US"/>
                        </w:rPr>
                        <w:sym w:font="Wingdings" w:char="F0E0"/>
                      </w:r>
                      <w:r w:rsidRPr="007257B9">
                        <w:rPr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r w:rsidRPr="007257B9">
                        <w:rPr>
                          <w:b/>
                          <w:bCs/>
                          <w:color w:val="002060"/>
                          <w:lang w:val="en-US"/>
                        </w:rPr>
                        <w:t>201</w:t>
                      </w:r>
                      <w:r w:rsidR="00A71C07">
                        <w:rPr>
                          <w:b/>
                          <w:bCs/>
                          <w:color w:val="002060"/>
                          <w:lang w:val="en-US"/>
                        </w:rPr>
                        <w:t>,</w:t>
                      </w:r>
                      <w:r w:rsidRPr="007257B9">
                        <w:rPr>
                          <w:b/>
                          <w:bCs/>
                          <w:color w:val="002060"/>
                          <w:lang w:val="en-US"/>
                        </w:rPr>
                        <w:t>222</w:t>
                      </w:r>
                      <w:r w:rsidR="00A71C07">
                        <w:rPr>
                          <w:b/>
                          <w:bCs/>
                          <w:color w:val="002060"/>
                          <w:lang w:val="en-US"/>
                        </w:rPr>
                        <w:t>.</w:t>
                      </w:r>
                      <w:r w:rsidR="007257B9" w:rsidRPr="007257B9">
                        <w:rPr>
                          <w:b/>
                          <w:bCs/>
                          <w:color w:val="002060"/>
                          <w:lang w:val="en-US"/>
                        </w:rPr>
                        <w:t xml:space="preserve"> 9</w:t>
                      </w:r>
                      <w:r w:rsidRPr="007257B9">
                        <w:rPr>
                          <w:b/>
                          <w:bCs/>
                          <w:color w:val="002060"/>
                          <w:lang w:val="en-US"/>
                        </w:rPr>
                        <w:t>$</w:t>
                      </w:r>
                    </w:p>
                    <w:p w14:paraId="6BDBD267" w14:textId="77777777" w:rsidR="003109F4" w:rsidRPr="003109F4" w:rsidRDefault="003109F4" w:rsidP="003109F4">
                      <w:pPr>
                        <w:jc w:val="center"/>
                        <w:rPr>
                          <w:lang w:val="en-US"/>
                        </w:rPr>
                      </w:pPr>
                    </w:p>
                  </w:txbxContent>
                </v:textbox>
              </v:roundrect>
            </w:pict>
          </mc:Fallback>
        </mc:AlternateContent>
      </w:r>
    </w:p>
    <w:sectPr w:rsidR="00804D27" w:rsidSect="00804D27">
      <w:pgSz w:w="16838" w:h="11906" w:orient="landscape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numPicBullet w:numPicBulletId="0">
    <w:pict>
      <v:shapetype w14:anchorId="3AAB2430"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9" type="#_x0000_t75" style="width:11.4pt;height:11.4pt" o:bullet="t">
        <v:imagedata r:id="rId1" o:title="mso519E"/>
      </v:shape>
    </w:pict>
  </w:numPicBullet>
  <w:abstractNum w:abstractNumId="0" w15:restartNumberingAfterBreak="0">
    <w:nsid w:val="326E6F64"/>
    <w:multiLevelType w:val="hybridMultilevel"/>
    <w:tmpl w:val="4F8AE2AC"/>
    <w:lvl w:ilvl="0" w:tplc="0409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21731EE"/>
    <w:multiLevelType w:val="hybridMultilevel"/>
    <w:tmpl w:val="5120D3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UzMjAysQQyjSwsDZR0lIJTi4sz8/NACoxqAW/sIwYsAAAA"/>
  </w:docVars>
  <w:rsids>
    <w:rsidRoot w:val="00804D27"/>
    <w:rsid w:val="0023643A"/>
    <w:rsid w:val="002B5478"/>
    <w:rsid w:val="00305AA6"/>
    <w:rsid w:val="003109F4"/>
    <w:rsid w:val="003D3D35"/>
    <w:rsid w:val="00414A74"/>
    <w:rsid w:val="005A3679"/>
    <w:rsid w:val="00607F0D"/>
    <w:rsid w:val="007257B9"/>
    <w:rsid w:val="00804D27"/>
    <w:rsid w:val="00896284"/>
    <w:rsid w:val="009E08DC"/>
    <w:rsid w:val="00A4773C"/>
    <w:rsid w:val="00A71C07"/>
    <w:rsid w:val="00E965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1A2C5F"/>
  <w15:chartTrackingRefBased/>
  <w15:docId w15:val="{8374AE72-6A49-4230-8715-A65332F9E7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9628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Blue II">
      <a:dk1>
        <a:sysClr val="windowText" lastClr="000000"/>
      </a:dk1>
      <a:lt1>
        <a:sysClr val="window" lastClr="FFFFFF"/>
      </a:lt1>
      <a:dk2>
        <a:srgbClr val="335B74"/>
      </a:dk2>
      <a:lt2>
        <a:srgbClr val="DFE3E5"/>
      </a:lt2>
      <a:accent1>
        <a:srgbClr val="1CADE4"/>
      </a:accent1>
      <a:accent2>
        <a:srgbClr val="2683C6"/>
      </a:accent2>
      <a:accent3>
        <a:srgbClr val="27CED7"/>
      </a:accent3>
      <a:accent4>
        <a:srgbClr val="42BA97"/>
      </a:accent4>
      <a:accent5>
        <a:srgbClr val="3E8853"/>
      </a:accent5>
      <a:accent6>
        <a:srgbClr val="62A39F"/>
      </a:accent6>
      <a:hlink>
        <a:srgbClr val="6EAC1C"/>
      </a:hlink>
      <a:folHlink>
        <a:srgbClr val="B26B0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</Words>
  <Characters>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len Jones</dc:creator>
  <cp:keywords/>
  <dc:description/>
  <cp:lastModifiedBy>Omar Gamal</cp:lastModifiedBy>
  <cp:revision>2</cp:revision>
  <dcterms:created xsi:type="dcterms:W3CDTF">2024-09-19T14:08:00Z</dcterms:created>
  <dcterms:modified xsi:type="dcterms:W3CDTF">2024-09-19T14:08:00Z</dcterms:modified>
</cp:coreProperties>
</file>